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352CE" w14:textId="77777777" w:rsidR="009A159C" w:rsidRDefault="003813A6" w:rsidP="003A63C3">
      <w:pP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Assignment 3-4</w:t>
      </w:r>
    </w:p>
    <w:p w14:paraId="6CCC922F" w14:textId="77777777" w:rsidR="009A159C" w:rsidRDefault="009A159C" w:rsidP="003B6A75">
      <w:pPr>
        <w:jc w:val="center"/>
        <w:rPr>
          <w:i/>
          <w:sz w:val="28"/>
          <w:szCs w:val="28"/>
        </w:rPr>
      </w:pPr>
    </w:p>
    <w:p w14:paraId="7F10FDE5" w14:textId="77777777" w:rsidR="00061926" w:rsidRDefault="00F044C8" w:rsidP="000E5198">
      <w:pPr>
        <w:jc w:val="center"/>
        <w:rPr>
          <w:i/>
          <w:sz w:val="28"/>
          <w:szCs w:val="28"/>
        </w:rPr>
      </w:pPr>
      <w:r>
        <w:rPr>
          <w:i/>
          <w:sz w:val="28"/>
          <w:szCs w:val="28"/>
        </w:rPr>
        <w:t>Instructor: Faisal Khan</w:t>
      </w:r>
    </w:p>
    <w:p w14:paraId="49E93EE4" w14:textId="77777777" w:rsidR="00061926" w:rsidRDefault="00061926" w:rsidP="000E5198">
      <w:pPr>
        <w:jc w:val="center"/>
        <w:rPr>
          <w:i/>
          <w:sz w:val="28"/>
          <w:szCs w:val="28"/>
        </w:rPr>
      </w:pPr>
    </w:p>
    <w:p w14:paraId="141E7EAE" w14:textId="77777777" w:rsidR="00061926" w:rsidRDefault="00061926" w:rsidP="000E5198">
      <w:pPr>
        <w:jc w:val="center"/>
        <w:rPr>
          <w:i/>
          <w:sz w:val="28"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C47C6" w:rsidRPr="00D9472A" w14:paraId="40FABFD2" w14:textId="77777777" w:rsidTr="00EC47C6">
        <w:tc>
          <w:tcPr>
            <w:tcW w:w="3116" w:type="dxa"/>
          </w:tcPr>
          <w:p w14:paraId="23FE868C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Name</w:t>
            </w:r>
          </w:p>
        </w:tc>
        <w:tc>
          <w:tcPr>
            <w:tcW w:w="3117" w:type="dxa"/>
          </w:tcPr>
          <w:p w14:paraId="767C7C40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Student ID</w:t>
            </w:r>
          </w:p>
        </w:tc>
        <w:tc>
          <w:tcPr>
            <w:tcW w:w="3117" w:type="dxa"/>
          </w:tcPr>
          <w:p w14:paraId="20B7A9D3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Group#</w:t>
            </w:r>
          </w:p>
        </w:tc>
      </w:tr>
      <w:tr w:rsidR="00EC47C6" w:rsidRPr="00D9472A" w14:paraId="1A368E51" w14:textId="77777777" w:rsidTr="00EC47C6">
        <w:trPr>
          <w:trHeight w:val="377"/>
        </w:trPr>
        <w:tc>
          <w:tcPr>
            <w:tcW w:w="3116" w:type="dxa"/>
          </w:tcPr>
          <w:p w14:paraId="6E9DAFA8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Sumanthkumar Raju Suraparaju</w:t>
            </w:r>
          </w:p>
        </w:tc>
        <w:tc>
          <w:tcPr>
            <w:tcW w:w="3117" w:type="dxa"/>
          </w:tcPr>
          <w:p w14:paraId="3268AE1A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C0778902</w:t>
            </w:r>
          </w:p>
        </w:tc>
        <w:tc>
          <w:tcPr>
            <w:tcW w:w="3117" w:type="dxa"/>
          </w:tcPr>
          <w:p w14:paraId="74EBEED6" w14:textId="77777777" w:rsidR="00EC47C6" w:rsidRPr="00D9472A" w:rsidRDefault="00EC47C6" w:rsidP="0061715B">
            <w:pPr>
              <w:spacing w:after="480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Group-7</w:t>
            </w:r>
          </w:p>
        </w:tc>
      </w:tr>
      <w:tr w:rsidR="00EC47C6" w:rsidRPr="00D9472A" w14:paraId="52332BB5" w14:textId="77777777" w:rsidTr="00EC47C6">
        <w:tc>
          <w:tcPr>
            <w:tcW w:w="3116" w:type="dxa"/>
          </w:tcPr>
          <w:p w14:paraId="39FE7598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Arya</w:t>
            </w:r>
            <w:r>
              <w:rPr>
                <w:i/>
                <w:sz w:val="28"/>
                <w:szCs w:val="28"/>
              </w:rPr>
              <w:t xml:space="preserve"> Sreekumar</w:t>
            </w:r>
          </w:p>
        </w:tc>
        <w:tc>
          <w:tcPr>
            <w:tcW w:w="3117" w:type="dxa"/>
          </w:tcPr>
          <w:p w14:paraId="71F21C96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C0778890</w:t>
            </w:r>
          </w:p>
        </w:tc>
        <w:tc>
          <w:tcPr>
            <w:tcW w:w="3117" w:type="dxa"/>
          </w:tcPr>
          <w:p w14:paraId="703F948F" w14:textId="77777777" w:rsidR="00EC47C6" w:rsidRPr="00D9472A" w:rsidRDefault="00EC47C6" w:rsidP="0061715B">
            <w:pPr>
              <w:spacing w:after="480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Group-7</w:t>
            </w:r>
          </w:p>
        </w:tc>
      </w:tr>
      <w:tr w:rsidR="00EC47C6" w:rsidRPr="00D9472A" w14:paraId="1EF1E802" w14:textId="77777777" w:rsidTr="00EC47C6">
        <w:tc>
          <w:tcPr>
            <w:tcW w:w="3116" w:type="dxa"/>
          </w:tcPr>
          <w:p w14:paraId="10209F0A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9472A">
              <w:rPr>
                <w:i/>
                <w:sz w:val="28"/>
                <w:szCs w:val="28"/>
              </w:rPr>
              <w:t>Denny</w:t>
            </w:r>
            <w:r>
              <w:rPr>
                <w:i/>
                <w:sz w:val="28"/>
                <w:szCs w:val="28"/>
              </w:rPr>
              <w:t xml:space="preserve"> Thomas Kaimathuruthil</w:t>
            </w:r>
          </w:p>
        </w:tc>
        <w:tc>
          <w:tcPr>
            <w:tcW w:w="3117" w:type="dxa"/>
          </w:tcPr>
          <w:p w14:paraId="4E8205C5" w14:textId="77777777" w:rsidR="00EC47C6" w:rsidRPr="00D9472A" w:rsidRDefault="00EC47C6" w:rsidP="0061715B">
            <w:pPr>
              <w:spacing w:after="480"/>
              <w:jc w:val="center"/>
              <w:rPr>
                <w:i/>
                <w:sz w:val="28"/>
                <w:szCs w:val="28"/>
              </w:rPr>
            </w:pPr>
            <w:r w:rsidRPr="00D221EF">
              <w:rPr>
                <w:i/>
                <w:sz w:val="28"/>
                <w:szCs w:val="28"/>
              </w:rPr>
              <w:t>C0771531</w:t>
            </w:r>
          </w:p>
        </w:tc>
        <w:tc>
          <w:tcPr>
            <w:tcW w:w="3117" w:type="dxa"/>
          </w:tcPr>
          <w:p w14:paraId="6D2426D0" w14:textId="77777777" w:rsidR="00EC47C6" w:rsidRPr="00D9472A" w:rsidRDefault="00EC47C6" w:rsidP="0061715B">
            <w:pPr>
              <w:spacing w:after="480"/>
              <w:rPr>
                <w:i/>
                <w:sz w:val="28"/>
                <w:szCs w:val="28"/>
              </w:rPr>
            </w:pPr>
            <w:r>
              <w:rPr>
                <w:i/>
                <w:sz w:val="28"/>
                <w:szCs w:val="28"/>
              </w:rPr>
              <w:t>Group-7</w:t>
            </w:r>
          </w:p>
        </w:tc>
      </w:tr>
    </w:tbl>
    <w:p w14:paraId="2B3D8616" w14:textId="77777777" w:rsidR="00B642AA" w:rsidRDefault="00B642AA" w:rsidP="008A490D">
      <w:pPr>
        <w:spacing w:after="120"/>
        <w:rPr>
          <w:b/>
        </w:rPr>
      </w:pPr>
    </w:p>
    <w:p w14:paraId="724DBDBA" w14:textId="77777777" w:rsidR="00C93470" w:rsidRDefault="00C93470" w:rsidP="008A490D">
      <w:pPr>
        <w:rPr>
          <w:rFonts w:asciiTheme="majorBidi" w:eastAsia="Times New Roman" w:hAnsiTheme="majorBidi" w:cstheme="majorBidi"/>
          <w:b/>
          <w:color w:val="222222"/>
          <w:sz w:val="28"/>
          <w:szCs w:val="21"/>
          <w:lang w:eastAsia="en-CA"/>
        </w:rPr>
      </w:pPr>
    </w:p>
    <w:p w14:paraId="2B746A34" w14:textId="77777777" w:rsidR="009A159C" w:rsidRDefault="009A159C" w:rsidP="00C30DAA">
      <w:pPr>
        <w:tabs>
          <w:tab w:val="left" w:pos="3210"/>
        </w:tabs>
        <w:rPr>
          <w:i/>
        </w:rPr>
      </w:pPr>
    </w:p>
    <w:p w14:paraId="2C1B1A71" w14:textId="77777777" w:rsidR="002C3660" w:rsidRPr="00D30DE1" w:rsidRDefault="002C3660" w:rsidP="002C3660">
      <w:pPr>
        <w:rPr>
          <w:rFonts w:ascii="Courier New" w:hAnsi="Courier New" w:cs="Courier New"/>
          <w:sz w:val="26"/>
          <w:szCs w:val="26"/>
        </w:rPr>
      </w:pPr>
      <w:r w:rsidRPr="00D30DE1">
        <w:rPr>
          <w:rFonts w:ascii="Courier New" w:hAnsi="Courier New" w:cs="Courier New"/>
          <w:sz w:val="26"/>
          <w:szCs w:val="26"/>
        </w:rPr>
        <w:t>1-Use Documentation Comments where needed and use Javadoc to create HTML files for documentation.</w:t>
      </w:r>
    </w:p>
    <w:p w14:paraId="26D23AD1" w14:textId="77777777" w:rsidR="00A04B8E" w:rsidRPr="00D30DE1" w:rsidRDefault="00A04B8E" w:rsidP="002C3660">
      <w:pPr>
        <w:rPr>
          <w:rFonts w:ascii="Courier New" w:hAnsi="Courier New" w:cs="Courier New"/>
          <w:sz w:val="26"/>
          <w:szCs w:val="26"/>
        </w:rPr>
      </w:pPr>
    </w:p>
    <w:p w14:paraId="6A272EA1" w14:textId="77777777" w:rsidR="00A04B8E" w:rsidRPr="00D30DE1" w:rsidRDefault="00B622AD" w:rsidP="00A04B8E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2-In your project src folder </w:t>
      </w:r>
      <w:r w:rsidR="00A04B8E" w:rsidRPr="00D30DE1">
        <w:rPr>
          <w:rFonts w:ascii="Courier New" w:hAnsi="Courier New" w:cs="Courier New"/>
          <w:sz w:val="26"/>
          <w:szCs w:val="26"/>
        </w:rPr>
        <w:t>add this word document with all your group members names and paste the screen shots of your output after each question.</w:t>
      </w:r>
    </w:p>
    <w:p w14:paraId="7C34B3FF" w14:textId="77777777" w:rsidR="00A04B8E" w:rsidRPr="00D30DE1" w:rsidRDefault="00A04B8E" w:rsidP="002C3660">
      <w:pPr>
        <w:rPr>
          <w:rFonts w:ascii="Courier New" w:hAnsi="Courier New" w:cs="Courier New"/>
          <w:sz w:val="26"/>
          <w:szCs w:val="26"/>
        </w:rPr>
      </w:pPr>
    </w:p>
    <w:p w14:paraId="0CEA31DB" w14:textId="77777777" w:rsidR="002C3660" w:rsidRPr="00D30DE1" w:rsidRDefault="00B622AD" w:rsidP="002C3660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3</w:t>
      </w:r>
      <w:r w:rsidR="002C3660" w:rsidRPr="00D30DE1">
        <w:rPr>
          <w:rFonts w:ascii="Courier New" w:hAnsi="Courier New" w:cs="Courier New"/>
          <w:sz w:val="26"/>
          <w:szCs w:val="26"/>
        </w:rPr>
        <w:t>-Right Click on your Project Folder in Eclipse, Copy Option is available. Create a copy of the Project and upload the zipped folder  using Moodle.</w:t>
      </w:r>
    </w:p>
    <w:p w14:paraId="0F87478C" w14:textId="77777777" w:rsidR="006C17BF" w:rsidRPr="00D30DE1" w:rsidRDefault="006C17BF" w:rsidP="002C3660">
      <w:pPr>
        <w:rPr>
          <w:rFonts w:ascii="Courier New" w:hAnsi="Courier New" w:cs="Courier New"/>
          <w:sz w:val="26"/>
          <w:szCs w:val="26"/>
        </w:rPr>
      </w:pPr>
    </w:p>
    <w:p w14:paraId="53D0870C" w14:textId="77777777" w:rsidR="006C17BF" w:rsidRPr="00D30DE1" w:rsidRDefault="006C17BF" w:rsidP="002C3660">
      <w:pPr>
        <w:rPr>
          <w:sz w:val="26"/>
          <w:szCs w:val="26"/>
        </w:rPr>
      </w:pPr>
    </w:p>
    <w:p w14:paraId="01D9B240" w14:textId="77777777" w:rsidR="008A490D" w:rsidRPr="00D30DE1" w:rsidRDefault="008A490D" w:rsidP="008A490D">
      <w:pPr>
        <w:rPr>
          <w:sz w:val="26"/>
          <w:szCs w:val="26"/>
        </w:rPr>
      </w:pPr>
    </w:p>
    <w:p w14:paraId="17980164" w14:textId="77777777" w:rsidR="008912E9" w:rsidRPr="00D30DE1" w:rsidRDefault="008912E9" w:rsidP="00194441">
      <w:pPr>
        <w:rPr>
          <w:rFonts w:ascii="Courier New" w:hAnsi="Courier New" w:cs="Courier New"/>
          <w:sz w:val="26"/>
          <w:szCs w:val="26"/>
        </w:rPr>
      </w:pPr>
    </w:p>
    <w:p w14:paraId="3D7A1F64" w14:textId="77777777" w:rsidR="00E11A1E" w:rsidRPr="00D30DE1" w:rsidRDefault="00E11A1E" w:rsidP="003B6A75">
      <w:pPr>
        <w:pStyle w:val="ListParagraph"/>
        <w:rPr>
          <w:rFonts w:ascii="Courier New" w:hAnsi="Courier New" w:cs="Courier New"/>
          <w:sz w:val="26"/>
          <w:szCs w:val="26"/>
        </w:rPr>
      </w:pPr>
    </w:p>
    <w:p w14:paraId="11130371" w14:textId="77777777" w:rsidR="00732B5E" w:rsidRPr="00D30DE1" w:rsidRDefault="00732B5E" w:rsidP="00732B5E">
      <w:pPr>
        <w:rPr>
          <w:rFonts w:ascii="Courier New" w:hAnsi="Courier New" w:cs="Courier New"/>
          <w:sz w:val="26"/>
          <w:szCs w:val="26"/>
        </w:rPr>
      </w:pPr>
    </w:p>
    <w:p w14:paraId="00B82ECC" w14:textId="77777777" w:rsidR="003B6A75" w:rsidRPr="00D30DE1" w:rsidRDefault="003B6A75" w:rsidP="00732B5E">
      <w:pPr>
        <w:rPr>
          <w:rFonts w:ascii="Courier New" w:hAnsi="Courier New" w:cs="Courier New"/>
          <w:sz w:val="26"/>
          <w:szCs w:val="26"/>
        </w:rPr>
      </w:pPr>
    </w:p>
    <w:p w14:paraId="34E80AF2" w14:textId="77777777" w:rsidR="007E6EF4" w:rsidRDefault="00324575" w:rsidP="00324575">
      <w:pPr>
        <w:rPr>
          <w:rFonts w:ascii="Courier New" w:hAnsi="Courier New" w:cs="Courier New"/>
          <w:sz w:val="26"/>
          <w:szCs w:val="26"/>
        </w:rPr>
      </w:pPr>
      <w:r w:rsidRPr="00324575">
        <w:rPr>
          <w:rFonts w:ascii="Courier New" w:hAnsi="Courier New" w:cs="Courier New"/>
          <w:sz w:val="26"/>
          <w:szCs w:val="26"/>
        </w:rPr>
        <w:lastRenderedPageBreak/>
        <w:t>Create a web based a</w:t>
      </w:r>
      <w:r w:rsidR="00833B02">
        <w:rPr>
          <w:rFonts w:ascii="Courier New" w:hAnsi="Courier New" w:cs="Courier New"/>
          <w:sz w:val="26"/>
          <w:szCs w:val="26"/>
        </w:rPr>
        <w:t xml:space="preserve">pplication using </w:t>
      </w:r>
      <w:r w:rsidR="003813A6">
        <w:rPr>
          <w:rFonts w:ascii="Courier New" w:hAnsi="Courier New" w:cs="Courier New"/>
          <w:sz w:val="26"/>
          <w:szCs w:val="26"/>
        </w:rPr>
        <w:t>JSPs &amp; Servlets</w:t>
      </w:r>
    </w:p>
    <w:p w14:paraId="44F8C0A7" w14:textId="77777777" w:rsidR="00324575" w:rsidRPr="00324575" w:rsidRDefault="007E6EF4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With Controller Servlet and BootStrap library, based on MVC design pattern</w:t>
      </w:r>
      <w:r w:rsidR="00324575" w:rsidRPr="00324575">
        <w:rPr>
          <w:rFonts w:ascii="Courier New" w:hAnsi="Courier New" w:cs="Courier New"/>
          <w:sz w:val="26"/>
          <w:szCs w:val="26"/>
        </w:rPr>
        <w:t>. Your web application should maintain</w:t>
      </w:r>
    </w:p>
    <w:p w14:paraId="1603AABD" w14:textId="77777777" w:rsidR="003813A6" w:rsidRDefault="003813A6" w:rsidP="00324575">
      <w:pPr>
        <w:rPr>
          <w:rFonts w:ascii="Courier New" w:hAnsi="Courier New" w:cs="Courier New"/>
          <w:sz w:val="26"/>
          <w:szCs w:val="26"/>
        </w:rPr>
      </w:pPr>
    </w:p>
    <w:p w14:paraId="63B59315" w14:textId="63AEC4D9" w:rsidR="00FD3CF1" w:rsidRDefault="001E4260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A Shipping Company</w:t>
      </w:r>
      <w:r w:rsidR="00B1585F">
        <w:rPr>
          <w:rFonts w:ascii="Courier New" w:hAnsi="Courier New" w:cs="Courier New"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 xml:space="preserve">Client </w:t>
      </w:r>
      <w:r w:rsidR="00324575" w:rsidRPr="00324575">
        <w:rPr>
          <w:rFonts w:ascii="Courier New" w:hAnsi="Courier New" w:cs="Courier New"/>
          <w:sz w:val="26"/>
          <w:szCs w:val="26"/>
        </w:rPr>
        <w:t>Records. You ca</w:t>
      </w:r>
      <w:r w:rsidR="00821FF4">
        <w:rPr>
          <w:rFonts w:ascii="Courier New" w:hAnsi="Courier New" w:cs="Courier New"/>
          <w:sz w:val="26"/>
          <w:szCs w:val="26"/>
        </w:rPr>
        <w:t xml:space="preserve">n use a model class </w:t>
      </w:r>
      <w:r>
        <w:rPr>
          <w:rFonts w:ascii="Courier New" w:hAnsi="Courier New" w:cs="Courier New"/>
          <w:sz w:val="26"/>
          <w:szCs w:val="26"/>
        </w:rPr>
        <w:t>Clients</w:t>
      </w:r>
      <w:r w:rsidR="00821FF4">
        <w:rPr>
          <w:rFonts w:ascii="Courier New" w:hAnsi="Courier New" w:cs="Courier New"/>
          <w:sz w:val="26"/>
          <w:szCs w:val="26"/>
        </w:rPr>
        <w:t xml:space="preserve"> </w:t>
      </w:r>
      <w:r w:rsidR="00324575" w:rsidRPr="00324575">
        <w:rPr>
          <w:rFonts w:ascii="Courier New" w:hAnsi="Courier New" w:cs="Courier New"/>
          <w:sz w:val="26"/>
          <w:szCs w:val="26"/>
        </w:rPr>
        <w:t>with fields like.</w:t>
      </w:r>
    </w:p>
    <w:p w14:paraId="47D87CDF" w14:textId="77777777" w:rsidR="00324575" w:rsidRDefault="001E4260" w:rsidP="00324575">
      <w:pPr>
        <w:rPr>
          <w:rFonts w:ascii="Courier New" w:hAnsi="Courier New" w:cs="Courier New"/>
          <w:sz w:val="26"/>
          <w:szCs w:val="26"/>
        </w:rPr>
      </w:pPr>
      <w:r w:rsidRPr="001E4260">
        <w:rPr>
          <w:rFonts w:ascii="Courier New" w:hAnsi="Courier New" w:cs="Courier New"/>
          <w:sz w:val="26"/>
          <w:szCs w:val="26"/>
          <w:highlight w:val="yellow"/>
        </w:rPr>
        <w:t>ClientID,Name,Contact,ItemShipped</w:t>
      </w:r>
      <w:r w:rsidR="00B1585F" w:rsidRPr="001E4260">
        <w:rPr>
          <w:rFonts w:ascii="Courier New" w:hAnsi="Courier New" w:cs="Courier New"/>
          <w:sz w:val="26"/>
          <w:szCs w:val="26"/>
          <w:highlight w:val="yellow"/>
        </w:rPr>
        <w:t>,</w:t>
      </w:r>
      <w:r w:rsidRPr="001E4260">
        <w:rPr>
          <w:rFonts w:ascii="Courier New" w:hAnsi="Courier New" w:cs="Courier New"/>
          <w:sz w:val="26"/>
          <w:szCs w:val="26"/>
          <w:highlight w:val="yellow"/>
        </w:rPr>
        <w:t>Date_Recived,Date_Shipped</w:t>
      </w:r>
      <w:r w:rsidR="002F1E40">
        <w:rPr>
          <w:rFonts w:ascii="Courier New" w:hAnsi="Courier New" w:cs="Courier New"/>
          <w:sz w:val="26"/>
          <w:szCs w:val="26"/>
        </w:rPr>
        <w:t>.</w:t>
      </w:r>
      <w:r w:rsidR="00324575" w:rsidRPr="00324575">
        <w:rPr>
          <w:rFonts w:ascii="Courier New" w:hAnsi="Courier New" w:cs="Courier New"/>
          <w:sz w:val="26"/>
          <w:szCs w:val="26"/>
        </w:rPr>
        <w:t xml:space="preserve">You should be able to perform </w:t>
      </w:r>
      <w:r w:rsidR="006C2C86">
        <w:rPr>
          <w:rFonts w:ascii="Courier New" w:hAnsi="Courier New" w:cs="Courier New"/>
          <w:sz w:val="26"/>
          <w:szCs w:val="26"/>
        </w:rPr>
        <w:t xml:space="preserve">all </w:t>
      </w:r>
      <w:r w:rsidR="00324575" w:rsidRPr="00324575">
        <w:rPr>
          <w:rFonts w:ascii="Courier New" w:hAnsi="Courier New" w:cs="Courier New"/>
          <w:sz w:val="26"/>
          <w:szCs w:val="26"/>
        </w:rPr>
        <w:t>these CRUD Operations.</w:t>
      </w:r>
    </w:p>
    <w:p w14:paraId="573B5499" w14:textId="77777777" w:rsidR="00324575" w:rsidRDefault="00324575" w:rsidP="00324575">
      <w:pPr>
        <w:rPr>
          <w:rFonts w:ascii="Courier New" w:hAnsi="Courier New" w:cs="Courier New"/>
          <w:sz w:val="26"/>
          <w:szCs w:val="26"/>
        </w:rPr>
      </w:pPr>
    </w:p>
    <w:p w14:paraId="1A294667" w14:textId="77777777" w:rsidR="00324575" w:rsidRDefault="007E6EF4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a)</w:t>
      </w:r>
      <w:r w:rsidR="001E4260">
        <w:rPr>
          <w:rFonts w:ascii="Courier New" w:hAnsi="Courier New" w:cs="Courier New"/>
          <w:sz w:val="26"/>
          <w:szCs w:val="26"/>
        </w:rPr>
        <w:t>Create a Database ShippingRecords</w:t>
      </w:r>
      <w:r w:rsidR="00324575">
        <w:rPr>
          <w:rFonts w:ascii="Courier New" w:hAnsi="Courier New" w:cs="Courier New"/>
          <w:sz w:val="26"/>
          <w:szCs w:val="26"/>
        </w:rPr>
        <w:t xml:space="preserve"> for your application. </w:t>
      </w:r>
    </w:p>
    <w:p w14:paraId="3C7EA892" w14:textId="77777777" w:rsidR="00324575" w:rsidRDefault="001E4260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 Create a table named clients</w:t>
      </w:r>
      <w:r w:rsidR="00324575">
        <w:rPr>
          <w:rFonts w:ascii="Courier New" w:hAnsi="Courier New" w:cs="Courier New"/>
          <w:sz w:val="26"/>
          <w:szCs w:val="26"/>
        </w:rPr>
        <w:t xml:space="preserve"> in this database.</w:t>
      </w:r>
    </w:p>
    <w:p w14:paraId="54E5F3CF" w14:textId="77777777" w:rsidR="00055B3C" w:rsidRDefault="00324575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 Insert 5 to 6 Records in this table.                  </w:t>
      </w:r>
      <w:r w:rsidR="006C2C86">
        <w:rPr>
          <w:rFonts w:ascii="Courier New" w:hAnsi="Courier New" w:cs="Courier New"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 xml:space="preserve">10  </w:t>
      </w:r>
    </w:p>
    <w:p w14:paraId="35FCEB76" w14:textId="77777777" w:rsidR="00055B3C" w:rsidRDefault="00055B3C" w:rsidP="00324575">
      <w:pPr>
        <w:rPr>
          <w:rFonts w:ascii="Courier New" w:hAnsi="Courier New" w:cs="Courier New"/>
          <w:sz w:val="26"/>
          <w:szCs w:val="26"/>
        </w:rPr>
      </w:pPr>
    </w:p>
    <w:p w14:paraId="293A84D3" w14:textId="39C17182" w:rsidR="00055B3C" w:rsidRPr="00055B3C" w:rsidRDefault="00055B3C" w:rsidP="00055B3C">
      <w:pPr>
        <w:rPr>
          <w:rFonts w:ascii="Courier New" w:hAnsi="Courier New" w:cs="Courier New"/>
          <w:sz w:val="26"/>
          <w:szCs w:val="26"/>
        </w:rPr>
      </w:pPr>
      <w:r w:rsidRPr="00055B3C">
        <w:rPr>
          <w:rFonts w:ascii="Courier New" w:hAnsi="Courier New" w:cs="Courier New"/>
          <w:sz w:val="26"/>
          <w:szCs w:val="26"/>
        </w:rPr>
        <w:t>create database shippingCompany;</w:t>
      </w:r>
    </w:p>
    <w:p w14:paraId="7E7461E3" w14:textId="45066E11" w:rsidR="00055B3C" w:rsidRDefault="00055B3C" w:rsidP="00055B3C">
      <w:pPr>
        <w:rPr>
          <w:rFonts w:ascii="Courier New" w:hAnsi="Courier New" w:cs="Courier New"/>
          <w:sz w:val="26"/>
          <w:szCs w:val="26"/>
        </w:rPr>
      </w:pPr>
      <w:r w:rsidRPr="00055B3C">
        <w:rPr>
          <w:rFonts w:ascii="Courier New" w:hAnsi="Courier New" w:cs="Courier New"/>
          <w:sz w:val="26"/>
          <w:szCs w:val="26"/>
        </w:rPr>
        <w:t>use shippingCompany;</w:t>
      </w:r>
      <w:r w:rsidR="00324575">
        <w:rPr>
          <w:rFonts w:ascii="Courier New" w:hAnsi="Courier New" w:cs="Courier New"/>
          <w:sz w:val="26"/>
          <w:szCs w:val="26"/>
        </w:rPr>
        <w:t xml:space="preserve"> </w:t>
      </w:r>
    </w:p>
    <w:p w14:paraId="0B0F2097" w14:textId="77777777" w:rsidR="00055B3C" w:rsidRDefault="00055B3C" w:rsidP="00324575">
      <w:pPr>
        <w:rPr>
          <w:rFonts w:ascii="Courier New" w:hAnsi="Courier New" w:cs="Courier New"/>
          <w:sz w:val="26"/>
          <w:szCs w:val="26"/>
        </w:rPr>
      </w:pPr>
    </w:p>
    <w:p w14:paraId="1BDAC0AD" w14:textId="77777777" w:rsidR="002310D3" w:rsidRDefault="00055B3C" w:rsidP="00324575">
      <w:pPr>
        <w:rPr>
          <w:rFonts w:ascii="Courier New" w:hAnsi="Courier New" w:cs="Courier New"/>
          <w:sz w:val="26"/>
          <w:szCs w:val="26"/>
        </w:rPr>
      </w:pPr>
      <w:r>
        <w:rPr>
          <w:noProof/>
        </w:rPr>
        <w:drawing>
          <wp:inline distT="0" distB="0" distL="0" distR="0" wp14:anchorId="49C0567F" wp14:editId="271CB024">
            <wp:extent cx="5943600" cy="2973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4575">
        <w:rPr>
          <w:rFonts w:ascii="Courier New" w:hAnsi="Courier New" w:cs="Courier New"/>
          <w:sz w:val="26"/>
          <w:szCs w:val="26"/>
        </w:rPr>
        <w:t xml:space="preserve">  </w:t>
      </w:r>
    </w:p>
    <w:p w14:paraId="52A71EB8" w14:textId="77777777" w:rsidR="002310D3" w:rsidRDefault="002310D3" w:rsidP="00324575">
      <w:pPr>
        <w:rPr>
          <w:rFonts w:ascii="Courier New" w:hAnsi="Courier New" w:cs="Courier New"/>
          <w:sz w:val="26"/>
          <w:szCs w:val="26"/>
        </w:rPr>
      </w:pPr>
    </w:p>
    <w:p w14:paraId="739FEE06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CREATE TABLE `shippingcompany`.`clients` (</w:t>
      </w:r>
    </w:p>
    <w:p w14:paraId="597B57F6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clientID` INT NOT NULL,</w:t>
      </w:r>
    </w:p>
    <w:p w14:paraId="6BEA54E7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name` VARCHAR(45) NULL,</w:t>
      </w:r>
    </w:p>
    <w:p w14:paraId="17C80846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contact` VARCHAR(45) NULL,</w:t>
      </w:r>
    </w:p>
    <w:p w14:paraId="6FF21DB3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itemShipped` VARCHAR(45) NULL,</w:t>
      </w:r>
    </w:p>
    <w:p w14:paraId="366A45AD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dateShipped` VARCHAR(45) NULL,</w:t>
      </w:r>
    </w:p>
    <w:p w14:paraId="6215C9FF" w14:textId="362783D2" w:rsidR="00324575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 xml:space="preserve">  `dateReceived` VARCHAR(45) NULL);</w:t>
      </w:r>
      <w:r w:rsidR="00324575">
        <w:rPr>
          <w:rFonts w:ascii="Courier New" w:hAnsi="Courier New" w:cs="Courier New"/>
          <w:sz w:val="26"/>
          <w:szCs w:val="26"/>
        </w:rPr>
        <w:t xml:space="preserve">  </w:t>
      </w:r>
    </w:p>
    <w:p w14:paraId="24F8EB61" w14:textId="7C6AA4C7" w:rsidR="002310D3" w:rsidRDefault="002310D3" w:rsidP="002310D3">
      <w:pPr>
        <w:rPr>
          <w:rFonts w:ascii="Courier New" w:hAnsi="Courier New" w:cs="Courier New"/>
          <w:sz w:val="26"/>
          <w:szCs w:val="26"/>
        </w:rPr>
      </w:pPr>
    </w:p>
    <w:p w14:paraId="3CA836EA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insert into clients (clientID,name,contact, itemShipped, dateShipped ,dateReceived)</w:t>
      </w:r>
    </w:p>
    <w:p w14:paraId="1C4F8361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values(1,"sumanth","1234567890","Tables","2020-12-12","2021-01-01");</w:t>
      </w:r>
    </w:p>
    <w:p w14:paraId="316FE7F2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insert into clients (clientID,name,contact, itemShipped, dateShipped ,dateReceived)</w:t>
      </w:r>
    </w:p>
    <w:p w14:paraId="2D22023C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values(2,"Arya","9809867890","Frames","2020-12-01","2021-01-11");</w:t>
      </w:r>
    </w:p>
    <w:p w14:paraId="0CBC910A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insert into clients (clientID,name,contact, itemShipped, dateShipped ,dateReceived)</w:t>
      </w:r>
    </w:p>
    <w:p w14:paraId="3914ECEC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values(1,"Denny","465788490","Bed","2019-10-12","2020-01-01");</w:t>
      </w:r>
    </w:p>
    <w:p w14:paraId="72D1EDBA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insert into clients (clientID,name,contact, itemShipped, dateShipped ,dateReceived)</w:t>
      </w:r>
    </w:p>
    <w:p w14:paraId="7A99EA29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values(1,"Andrew","567123890","Chairs","2021-01-12","2021-02-01");</w:t>
      </w:r>
    </w:p>
    <w:p w14:paraId="7DB90ED1" w14:textId="77777777" w:rsidR="002310D3" w:rsidRP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insert into clients (clientID,name,contact, itemShipped, dateShipped ,dateReceived)</w:t>
      </w:r>
    </w:p>
    <w:p w14:paraId="22405D82" w14:textId="559D8FDF" w:rsidR="002310D3" w:rsidRDefault="002310D3" w:rsidP="002310D3">
      <w:pPr>
        <w:rPr>
          <w:rFonts w:ascii="Courier New" w:hAnsi="Courier New" w:cs="Courier New"/>
          <w:sz w:val="26"/>
          <w:szCs w:val="26"/>
        </w:rPr>
      </w:pPr>
      <w:r w:rsidRPr="002310D3">
        <w:rPr>
          <w:rFonts w:ascii="Courier New" w:hAnsi="Courier New" w:cs="Courier New"/>
          <w:sz w:val="26"/>
          <w:szCs w:val="26"/>
        </w:rPr>
        <w:t>values(1,"Smith","4545567890","Heaters","2020-02-12","2021-02-21");</w:t>
      </w:r>
    </w:p>
    <w:p w14:paraId="18A54F28" w14:textId="77777777" w:rsidR="002310D3" w:rsidRPr="00324575" w:rsidRDefault="002310D3" w:rsidP="002310D3">
      <w:pPr>
        <w:rPr>
          <w:rFonts w:ascii="Courier New" w:hAnsi="Courier New" w:cs="Courier New"/>
          <w:sz w:val="26"/>
          <w:szCs w:val="26"/>
        </w:rPr>
      </w:pPr>
    </w:p>
    <w:p w14:paraId="78F3171F" w14:textId="6A195D21" w:rsidR="00324575" w:rsidRDefault="002310D3" w:rsidP="00324575">
      <w:pPr>
        <w:rPr>
          <w:rFonts w:ascii="Courier New" w:hAnsi="Courier New" w:cs="Courier New"/>
          <w:sz w:val="26"/>
          <w:szCs w:val="26"/>
        </w:rPr>
      </w:pPr>
      <w:r>
        <w:rPr>
          <w:noProof/>
        </w:rPr>
        <w:drawing>
          <wp:inline distT="0" distB="0" distL="0" distR="0" wp14:anchorId="6A16A4A3" wp14:editId="53A32DF9">
            <wp:extent cx="5943600" cy="33299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E9542" w14:textId="13697866" w:rsidR="006C2C86" w:rsidRDefault="00324575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lastRenderedPageBreak/>
        <w:t>b</w:t>
      </w:r>
      <w:r w:rsidR="001E4260">
        <w:rPr>
          <w:rFonts w:ascii="Courier New" w:hAnsi="Courier New" w:cs="Courier New"/>
          <w:sz w:val="26"/>
          <w:szCs w:val="26"/>
        </w:rPr>
        <w:t>) Display all the Clients</w:t>
      </w:r>
      <w:r w:rsidR="003813A6">
        <w:rPr>
          <w:rFonts w:ascii="Courier New" w:hAnsi="Courier New" w:cs="Courier New"/>
          <w:sz w:val="26"/>
          <w:szCs w:val="26"/>
        </w:rPr>
        <w:t xml:space="preserve"> Record</w:t>
      </w:r>
      <w:r w:rsidR="007E6EF4">
        <w:rPr>
          <w:rFonts w:ascii="Courier New" w:hAnsi="Courier New" w:cs="Courier New"/>
          <w:sz w:val="26"/>
          <w:szCs w:val="26"/>
        </w:rPr>
        <w:t xml:space="preserve"> in your JSP</w:t>
      </w:r>
      <w:r w:rsidRPr="00324575">
        <w:rPr>
          <w:rFonts w:ascii="Courier New" w:hAnsi="Courier New" w:cs="Courier New"/>
          <w:sz w:val="26"/>
          <w:szCs w:val="26"/>
        </w:rPr>
        <w:t xml:space="preserve"> page View</w:t>
      </w:r>
      <w:r w:rsidR="007E6EF4">
        <w:rPr>
          <w:rFonts w:ascii="Courier New" w:hAnsi="Courier New" w:cs="Courier New"/>
          <w:sz w:val="26"/>
          <w:szCs w:val="26"/>
        </w:rPr>
        <w:t xml:space="preserve"> </w:t>
      </w:r>
      <w:r w:rsidRPr="00324575">
        <w:rPr>
          <w:rFonts w:ascii="Courier New" w:hAnsi="Courier New" w:cs="Courier New"/>
          <w:sz w:val="26"/>
          <w:szCs w:val="26"/>
        </w:rPr>
        <w:t>as a table.</w:t>
      </w:r>
      <w:r>
        <w:rPr>
          <w:rFonts w:ascii="Courier New" w:hAnsi="Courier New" w:cs="Courier New"/>
          <w:sz w:val="26"/>
          <w:szCs w:val="26"/>
        </w:rPr>
        <w:t xml:space="preserve"> </w:t>
      </w:r>
      <w:r w:rsidR="006C2C86">
        <w:rPr>
          <w:rFonts w:ascii="Courier New" w:hAnsi="Courier New" w:cs="Courier New"/>
          <w:sz w:val="26"/>
          <w:szCs w:val="26"/>
        </w:rPr>
        <w:t xml:space="preserve"> </w:t>
      </w:r>
      <w:r w:rsidR="003813A6">
        <w:rPr>
          <w:rFonts w:ascii="Courier New" w:hAnsi="Courier New" w:cs="Courier New"/>
          <w:sz w:val="26"/>
          <w:szCs w:val="26"/>
        </w:rPr>
        <w:t xml:space="preserve">                           </w:t>
      </w:r>
      <w:r w:rsidR="007E6EF4">
        <w:rPr>
          <w:rFonts w:ascii="Courier New" w:hAnsi="Courier New" w:cs="Courier New"/>
          <w:sz w:val="26"/>
          <w:szCs w:val="26"/>
        </w:rPr>
        <w:t xml:space="preserve">                   </w:t>
      </w:r>
      <w:r w:rsidR="003813A6">
        <w:rPr>
          <w:rFonts w:ascii="Courier New" w:hAnsi="Courier New" w:cs="Courier New"/>
          <w:sz w:val="26"/>
          <w:szCs w:val="26"/>
        </w:rPr>
        <w:t xml:space="preserve"> 20</w:t>
      </w:r>
      <w:r>
        <w:rPr>
          <w:rFonts w:ascii="Courier New" w:hAnsi="Courier New" w:cs="Courier New"/>
          <w:sz w:val="26"/>
          <w:szCs w:val="26"/>
        </w:rPr>
        <w:t xml:space="preserve">                                         </w:t>
      </w:r>
    </w:p>
    <w:p w14:paraId="1A7F6F6B" w14:textId="08A4B0C4" w:rsidR="00324575" w:rsidRDefault="006C2C86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c</w:t>
      </w:r>
      <w:r w:rsidR="007E6EF4">
        <w:rPr>
          <w:rFonts w:ascii="Courier New" w:hAnsi="Courier New" w:cs="Courier New"/>
          <w:sz w:val="26"/>
          <w:szCs w:val="26"/>
        </w:rPr>
        <w:t xml:space="preserve">) </w:t>
      </w:r>
      <w:r w:rsidR="001E4260">
        <w:rPr>
          <w:rFonts w:ascii="Courier New" w:hAnsi="Courier New" w:cs="Courier New"/>
          <w:sz w:val="26"/>
          <w:szCs w:val="26"/>
        </w:rPr>
        <w:t>Add a new Client</w:t>
      </w:r>
      <w:r w:rsidR="003813A6">
        <w:rPr>
          <w:rFonts w:ascii="Courier New" w:hAnsi="Courier New" w:cs="Courier New"/>
          <w:sz w:val="26"/>
          <w:szCs w:val="26"/>
        </w:rPr>
        <w:t xml:space="preserve"> Record</w:t>
      </w:r>
      <w:r w:rsidR="00324575" w:rsidRPr="00324575">
        <w:rPr>
          <w:rFonts w:ascii="Courier New" w:hAnsi="Courier New" w:cs="Courier New"/>
          <w:sz w:val="26"/>
          <w:szCs w:val="26"/>
        </w:rPr>
        <w:t xml:space="preserve"> in to the database using a button on your view page.</w:t>
      </w:r>
      <w:r w:rsidR="00324575">
        <w:rPr>
          <w:rFonts w:ascii="Courier New" w:hAnsi="Courier New" w:cs="Courier New"/>
          <w:sz w:val="26"/>
          <w:szCs w:val="26"/>
        </w:rPr>
        <w:t xml:space="preserve">      </w:t>
      </w:r>
      <w:r w:rsidR="001E4260">
        <w:rPr>
          <w:rFonts w:ascii="Courier New" w:hAnsi="Courier New" w:cs="Courier New"/>
          <w:sz w:val="26"/>
          <w:szCs w:val="26"/>
        </w:rPr>
        <w:t xml:space="preserve">                         20</w:t>
      </w:r>
      <w:r w:rsidR="00324575">
        <w:rPr>
          <w:rFonts w:ascii="Courier New" w:hAnsi="Courier New" w:cs="Courier New"/>
          <w:sz w:val="26"/>
          <w:szCs w:val="26"/>
        </w:rPr>
        <w:t xml:space="preserve">               </w:t>
      </w:r>
    </w:p>
    <w:p w14:paraId="712DC48E" w14:textId="67B59ABE" w:rsidR="00324575" w:rsidRDefault="002077D9" w:rsidP="00324575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d</w:t>
      </w:r>
      <w:r w:rsidR="00324575" w:rsidRPr="00324575">
        <w:rPr>
          <w:rFonts w:ascii="Courier New" w:hAnsi="Courier New" w:cs="Courier New"/>
          <w:sz w:val="26"/>
          <w:szCs w:val="26"/>
        </w:rPr>
        <w:t>)Del</w:t>
      </w:r>
      <w:r w:rsidR="001E4260">
        <w:rPr>
          <w:rFonts w:ascii="Courier New" w:hAnsi="Courier New" w:cs="Courier New"/>
          <w:sz w:val="26"/>
          <w:szCs w:val="26"/>
        </w:rPr>
        <w:t>te a Client</w:t>
      </w:r>
      <w:r w:rsidR="007E6EF4">
        <w:rPr>
          <w:rFonts w:ascii="Courier New" w:hAnsi="Courier New" w:cs="Courier New"/>
          <w:sz w:val="26"/>
          <w:szCs w:val="26"/>
        </w:rPr>
        <w:t xml:space="preserve"> Record using a Delete button</w:t>
      </w:r>
      <w:r w:rsidR="00324575" w:rsidRPr="00324575">
        <w:rPr>
          <w:rFonts w:ascii="Courier New" w:hAnsi="Courier New" w:cs="Courier New"/>
          <w:sz w:val="26"/>
          <w:szCs w:val="26"/>
        </w:rPr>
        <w:t xml:space="preserve"> on your view page.</w:t>
      </w:r>
      <w:r w:rsidR="006C2C86">
        <w:rPr>
          <w:rFonts w:ascii="Courier New" w:hAnsi="Courier New" w:cs="Courier New"/>
          <w:sz w:val="26"/>
          <w:szCs w:val="26"/>
        </w:rPr>
        <w:t xml:space="preserve">                                                   20</w:t>
      </w:r>
      <w:r w:rsidR="00324575">
        <w:rPr>
          <w:rFonts w:ascii="Courier New" w:hAnsi="Courier New" w:cs="Courier New"/>
          <w:sz w:val="26"/>
          <w:szCs w:val="26"/>
        </w:rPr>
        <w:t xml:space="preserve">                                        </w:t>
      </w:r>
      <w:r w:rsidR="005F2BFA">
        <w:rPr>
          <w:rFonts w:ascii="Courier New" w:hAnsi="Courier New" w:cs="Courier New"/>
          <w:sz w:val="26"/>
          <w:szCs w:val="26"/>
        </w:rPr>
        <w:t xml:space="preserve">            </w:t>
      </w:r>
    </w:p>
    <w:p w14:paraId="03DA72BA" w14:textId="01DA31EC" w:rsidR="006C2C86" w:rsidRDefault="002077D9" w:rsidP="006C2C86">
      <w:pPr>
        <w:pBdr>
          <w:bottom w:val="single" w:sz="12" w:space="1" w:color="auto"/>
        </w:pBd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>e</w:t>
      </w:r>
      <w:r w:rsidR="00324575" w:rsidRPr="00324575">
        <w:rPr>
          <w:rFonts w:ascii="Courier New" w:hAnsi="Courier New" w:cs="Courier New"/>
          <w:sz w:val="26"/>
          <w:szCs w:val="26"/>
        </w:rPr>
        <w:t>)</w:t>
      </w:r>
      <w:r w:rsidR="006C2C86" w:rsidRPr="006C2C86">
        <w:rPr>
          <w:rFonts w:ascii="Courier New" w:hAnsi="Courier New" w:cs="Courier New"/>
          <w:sz w:val="26"/>
          <w:szCs w:val="26"/>
        </w:rPr>
        <w:t xml:space="preserve"> </w:t>
      </w:r>
      <w:r w:rsidR="007E6EF4">
        <w:rPr>
          <w:rFonts w:ascii="Courier New" w:hAnsi="Courier New" w:cs="Courier New"/>
          <w:sz w:val="26"/>
          <w:szCs w:val="26"/>
        </w:rPr>
        <w:t>Use BootStrap Library</w:t>
      </w:r>
      <w:r w:rsidR="006C2C86" w:rsidRPr="00324575">
        <w:rPr>
          <w:rFonts w:ascii="Courier New" w:hAnsi="Courier New" w:cs="Courier New"/>
          <w:sz w:val="26"/>
          <w:szCs w:val="26"/>
        </w:rPr>
        <w:t xml:space="preserve"> and create separate DAO class for Crud operations.</w:t>
      </w:r>
      <w:r w:rsidR="00324575" w:rsidRPr="00324575">
        <w:rPr>
          <w:rFonts w:ascii="Courier New" w:hAnsi="Courier New" w:cs="Courier New"/>
          <w:sz w:val="26"/>
          <w:szCs w:val="26"/>
        </w:rPr>
        <w:t>Try to create separate methods for all crud operations.</w:t>
      </w:r>
      <w:r w:rsidR="006C2C86">
        <w:rPr>
          <w:rFonts w:ascii="Courier New" w:hAnsi="Courier New" w:cs="Courier New"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 xml:space="preserve">                              </w:t>
      </w:r>
      <w:r w:rsidR="007E6EF4">
        <w:rPr>
          <w:rFonts w:ascii="Courier New" w:hAnsi="Courier New" w:cs="Courier New"/>
          <w:sz w:val="26"/>
          <w:szCs w:val="26"/>
        </w:rPr>
        <w:t xml:space="preserve">             </w:t>
      </w:r>
      <w:r>
        <w:rPr>
          <w:rFonts w:ascii="Courier New" w:hAnsi="Courier New" w:cs="Courier New"/>
          <w:sz w:val="26"/>
          <w:szCs w:val="26"/>
        </w:rPr>
        <w:t xml:space="preserve"> 3</w:t>
      </w:r>
      <w:r w:rsidR="006C2C86">
        <w:rPr>
          <w:rFonts w:ascii="Courier New" w:hAnsi="Courier New" w:cs="Courier New"/>
          <w:sz w:val="26"/>
          <w:szCs w:val="26"/>
        </w:rPr>
        <w:t>0</w:t>
      </w:r>
    </w:p>
    <w:p w14:paraId="7A000F9C" w14:textId="6F63DF09" w:rsidR="00D027BE" w:rsidRDefault="00D027BE" w:rsidP="006C2C86">
      <w:pPr>
        <w:rPr>
          <w:rFonts w:ascii="Courier New" w:hAnsi="Courier New" w:cs="Courier New"/>
          <w:sz w:val="26"/>
          <w:szCs w:val="26"/>
        </w:rPr>
      </w:pPr>
    </w:p>
    <w:p w14:paraId="657056C6" w14:textId="270E0AB6" w:rsidR="00D027BE" w:rsidRDefault="00D027BE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  <w:r w:rsidRPr="00D027BE"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  <w:t>Client Class</w:t>
      </w:r>
    </w:p>
    <w:p w14:paraId="60BDAF4C" w14:textId="67FAE5E0" w:rsidR="00D027BE" w:rsidRDefault="00D027BE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</w:p>
    <w:p w14:paraId="73F5BCB0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shipping_Company.model;</w:t>
      </w:r>
    </w:p>
    <w:p w14:paraId="355496A3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0923B7DF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lient {</w:t>
      </w:r>
    </w:p>
    <w:p w14:paraId="3A519285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client variables </w:t>
      </w:r>
    </w:p>
    <w:p w14:paraId="666ECE1B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3E5E130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4FCC02F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F65AB6E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6E8B6F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A9348D8" w14:textId="6477AA0D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C5D9088" w14:textId="5DC3A5A3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constructor </w:t>
      </w:r>
    </w:p>
    <w:p w14:paraId="2C7EAEE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lient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3090414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5BEE282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A87B63D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36719F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55C612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4085DD4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0CF73BC" w14:textId="2EC73243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197D288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8748012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8623C7C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getters and setters </w:t>
      </w:r>
    </w:p>
    <w:p w14:paraId="5BB723F5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getClientID() {</w:t>
      </w:r>
    </w:p>
    <w:p w14:paraId="1BEB4FB7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2A3DBFE" w14:textId="2AE002DE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33B481C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lientID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44A33C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259D502" w14:textId="6EDABFE9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B4D633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Name() {</w:t>
      </w:r>
    </w:p>
    <w:p w14:paraId="72E47612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CFBAF77" w14:textId="59012F80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E87296B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24CC8C3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6BEA0F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A32833F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1EE1B4FF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Contact() {</w:t>
      </w:r>
    </w:p>
    <w:p w14:paraId="53E95B73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A662930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C46EB2E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7B92E42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Contact(String 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26307F35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D8CD6F1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F1EA85B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62D6581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ItemShipped() {</w:t>
      </w:r>
    </w:p>
    <w:p w14:paraId="369BD36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30A6346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08F3F23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275D8DC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temShipped(String </w:t>
      </w:r>
      <w:r>
        <w:rPr>
          <w:rFonts w:ascii="Consolas" w:hAnsi="Consolas" w:cs="Consolas"/>
          <w:color w:val="6A3E3E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E0D6422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2C761FD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607077D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06B74BC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DateReceived() {</w:t>
      </w:r>
    </w:p>
    <w:p w14:paraId="40E31DC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3FA719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9E4E2A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CD82C55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DateReceived(String </w:t>
      </w:r>
      <w:r>
        <w:rPr>
          <w:rFonts w:ascii="Consolas" w:hAnsi="Consolas" w:cs="Consolas"/>
          <w:color w:val="6A3E3E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C29A8E6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47FE6DA" w14:textId="1D882408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5861D06" w14:textId="3EB4388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DateShipped() {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5144CD8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6D4AFE4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DateShipped(String </w:t>
      </w:r>
      <w:r>
        <w:rPr>
          <w:rFonts w:ascii="Consolas" w:hAnsi="Consolas" w:cs="Consolas"/>
          <w:color w:val="6A3E3E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86CAB3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BF18B0A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C6FD69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9888EDD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lient() {</w:t>
      </w:r>
    </w:p>
    <w:p w14:paraId="26DD81B0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1AC508C4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onstructor stub</w:t>
      </w:r>
    </w:p>
    <w:p w14:paraId="13EE1A27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06E0091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toString method </w:t>
      </w:r>
    </w:p>
    <w:p w14:paraId="07188F93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Override</w:t>
      </w:r>
    </w:p>
    <w:p w14:paraId="5448A629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toString() {</w:t>
      </w:r>
    </w:p>
    <w:p w14:paraId="021B4FBC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Client [clientID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clientI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name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contact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itemShipped="</w:t>
      </w:r>
    </w:p>
    <w:p w14:paraId="6CCE94CB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+ </w:t>
      </w:r>
      <w:r>
        <w:rPr>
          <w:rFonts w:ascii="Consolas" w:hAnsi="Consolas" w:cs="Consolas"/>
          <w:color w:val="0000C0"/>
          <w:sz w:val="20"/>
          <w:szCs w:val="20"/>
        </w:rPr>
        <w:t>itemShippe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dateReceived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dateReceive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dateShipped=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691B73C" w14:textId="3C6D170B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F2F7FBE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C447B1B" w14:textId="77777777" w:rsidR="00D027BE" w:rsidRDefault="00D027BE" w:rsidP="00D027B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F51B877" w14:textId="77777777" w:rsidR="00D027BE" w:rsidRPr="00D027BE" w:rsidRDefault="00D027BE" w:rsidP="006C2C86">
      <w:pPr>
        <w:rPr>
          <w:rFonts w:ascii="Courier New" w:hAnsi="Courier New" w:cs="Courier New"/>
          <w:sz w:val="26"/>
          <w:szCs w:val="26"/>
        </w:rPr>
      </w:pPr>
    </w:p>
    <w:p w14:paraId="6444ECD2" w14:textId="63CAB2C1" w:rsidR="009C4709" w:rsidRDefault="009C4709" w:rsidP="006C2C86">
      <w:pPr>
        <w:pBdr>
          <w:bottom w:val="single" w:sz="6" w:space="1" w:color="auto"/>
        </w:pBdr>
        <w:rPr>
          <w:rFonts w:ascii="Courier New" w:hAnsi="Courier New" w:cs="Courier New"/>
          <w:sz w:val="26"/>
          <w:szCs w:val="26"/>
        </w:rPr>
      </w:pPr>
    </w:p>
    <w:p w14:paraId="63475779" w14:textId="42F3A3E9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08968E73" w14:textId="4019CAA7" w:rsidR="000B6AB3" w:rsidRDefault="000B6AB3" w:rsidP="006C2C86">
      <w:pPr>
        <w:rPr>
          <w:rFonts w:ascii="Courier New" w:hAnsi="Courier New" w:cs="Courier New"/>
          <w:b/>
          <w:bCs/>
          <w:sz w:val="26"/>
          <w:szCs w:val="26"/>
          <w:u w:val="single"/>
        </w:rPr>
      </w:pPr>
    </w:p>
    <w:p w14:paraId="38803159" w14:textId="28F20484" w:rsidR="000B6AB3" w:rsidRDefault="000B6AB3" w:rsidP="006C2C86">
      <w:pPr>
        <w:rPr>
          <w:rFonts w:ascii="Courier New" w:hAnsi="Courier New" w:cs="Courier New"/>
          <w:b/>
          <w:bCs/>
          <w:sz w:val="26"/>
          <w:szCs w:val="26"/>
          <w:u w:val="single"/>
        </w:rPr>
      </w:pPr>
    </w:p>
    <w:p w14:paraId="67A405FB" w14:textId="77777777" w:rsidR="000B6AB3" w:rsidRDefault="000B6AB3" w:rsidP="006C2C86">
      <w:pPr>
        <w:rPr>
          <w:rFonts w:ascii="Courier New" w:hAnsi="Courier New" w:cs="Courier New"/>
          <w:b/>
          <w:bCs/>
          <w:sz w:val="26"/>
          <w:szCs w:val="26"/>
          <w:u w:val="single"/>
        </w:rPr>
      </w:pPr>
    </w:p>
    <w:p w14:paraId="17E3EB27" w14:textId="12E37945" w:rsidR="009C4709" w:rsidRPr="009C4709" w:rsidRDefault="009C4709" w:rsidP="006C2C86">
      <w:pPr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9C4709">
        <w:rPr>
          <w:rFonts w:ascii="Courier New" w:hAnsi="Courier New" w:cs="Courier New"/>
          <w:b/>
          <w:bCs/>
          <w:sz w:val="26"/>
          <w:szCs w:val="26"/>
          <w:u w:val="single"/>
        </w:rPr>
        <w:lastRenderedPageBreak/>
        <w:t>ClientDao.java</w:t>
      </w:r>
    </w:p>
    <w:p w14:paraId="58503CF1" w14:textId="193EC710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1E424FFE" w14:textId="304ADD42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package com.shipping_Company.model;</w:t>
      </w:r>
    </w:p>
    <w:p w14:paraId="7103829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sql.Connection;</w:t>
      </w:r>
    </w:p>
    <w:p w14:paraId="2EB5A0F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sql.DriverManager;</w:t>
      </w:r>
    </w:p>
    <w:p w14:paraId="08EDE45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sql.ResultSet;</w:t>
      </w:r>
    </w:p>
    <w:p w14:paraId="295E0D6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sql.SQLException;</w:t>
      </w:r>
    </w:p>
    <w:p w14:paraId="18346DC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util.ArrayList;</w:t>
      </w:r>
    </w:p>
    <w:p w14:paraId="2E343967" w14:textId="4316ECBE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java.util.List;</w:t>
      </w:r>
    </w:p>
    <w:p w14:paraId="248AE50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com.mysql.jdbc.PreparedStatement;</w:t>
      </w:r>
    </w:p>
    <w:p w14:paraId="7F80473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import com.mysql.jdbc.Statement;</w:t>
      </w:r>
    </w:p>
    <w:p w14:paraId="7739838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09029C96" w14:textId="11799F1F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>public class ClientDao {</w:t>
      </w:r>
    </w:p>
    <w:p w14:paraId="443DD26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  <w:t>//get Connection method</w:t>
      </w:r>
    </w:p>
    <w:p w14:paraId="0A9101A4" w14:textId="1A8659B5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Connection getConnection() throws SQLException{</w:t>
      </w:r>
    </w:p>
    <w:p w14:paraId="77F898F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mysql database connection details</w:t>
      </w:r>
    </w:p>
    <w:p w14:paraId="171111E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url = "jdbc:mysql://127.0.0.1:3306/shippingcompany";</w:t>
      </w:r>
    </w:p>
    <w:p w14:paraId="04E87A3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user = "root";</w:t>
      </w:r>
    </w:p>
    <w:p w14:paraId="7CA4314B" w14:textId="2F2C4155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pwd = "sumanthRAJU1998";</w:t>
      </w:r>
    </w:p>
    <w:p w14:paraId="30EF057E" w14:textId="4FD325C8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null ;</w:t>
      </w:r>
    </w:p>
    <w:p w14:paraId="5CB281B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database connectivity code</w:t>
      </w:r>
    </w:p>
    <w:p w14:paraId="7415E2FF" w14:textId="725D4391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06B2354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lass. forName("com.mysql.jdbc.Driver");</w:t>
      </w:r>
    </w:p>
    <w:p w14:paraId="7DB2497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 = DriverManager.getConnection(url,user,pwd);</w:t>
      </w:r>
    </w:p>
    <w:p w14:paraId="2C98E739" w14:textId="7EF610AD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ystem.out.println("connection sucessfull !!!");</w:t>
      </w:r>
    </w:p>
    <w:p w14:paraId="5D1E2DA0" w14:textId="40EAB88E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69D10EB2" w14:textId="07B6F53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atch(ClassNotFoundException e){</w:t>
      </w:r>
    </w:p>
    <w:p w14:paraId="37523616" w14:textId="10EAA384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3D3DFEBB" w14:textId="148FB295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0E62103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con;</w:t>
      </w:r>
    </w:p>
    <w:p w14:paraId="631413D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44A42D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FF26E1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</w:p>
    <w:p w14:paraId="1275851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417F105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674940AF" w14:textId="67C2B75F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lastRenderedPageBreak/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int insertRec(Client cl) throws SQLException {</w:t>
      </w:r>
    </w:p>
    <w:p w14:paraId="33D524CF" w14:textId="3401AF06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12F1DC31" w14:textId="089EDBD5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</w:p>
    <w:p w14:paraId="7CF4803D" w14:textId="3FA44828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insert into clients (clientID,name,contact, itemShipped, dateShipped ,dateReceived) values(?,?,?,?,?,?)";</w:t>
      </w:r>
    </w:p>
    <w:p w14:paraId="5A804F53" w14:textId="1C70EB3E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nt status = 0;</w:t>
      </w:r>
    </w:p>
    <w:p w14:paraId="076FFD8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6E5D8D0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reparedStatement pstmt = (PreparedStatement) con.prepareStatement(sql);</w:t>
      </w:r>
    </w:p>
    <w:p w14:paraId="15F89B8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EB1EFA5" w14:textId="32FD72A8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Int(1, cl.getClientID());</w:t>
      </w:r>
    </w:p>
    <w:p w14:paraId="18DE1DE0" w14:textId="4024554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2, cl.getName());</w:t>
      </w:r>
    </w:p>
    <w:p w14:paraId="0065D8E7" w14:textId="4CE91C46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3, cl.getContact());</w:t>
      </w:r>
    </w:p>
    <w:p w14:paraId="2953BE48" w14:textId="25EE9734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4, cl.getItemShipped());</w:t>
      </w:r>
    </w:p>
    <w:p w14:paraId="79D11209" w14:textId="4D2B5D56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5, cl.getDateShipped());</w:t>
      </w:r>
    </w:p>
    <w:p w14:paraId="7B16CC11" w14:textId="13A895F8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6, cl.getDateReceived());</w:t>
      </w:r>
    </w:p>
    <w:p w14:paraId="349FA3F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atus = pstmt.executeUpdate();</w:t>
      </w:r>
    </w:p>
    <w:p w14:paraId="6B61CA8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A33D1AF" w14:textId="458E09E2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f (status &gt; 0) {</w:t>
      </w:r>
    </w:p>
    <w:p w14:paraId="14BB7B1C" w14:textId="751E052E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ystem.out.println("Record Inserted Successfully!!!");</w:t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76EA10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78A2113E" w14:textId="1BB9AD00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lse {</w:t>
      </w:r>
    </w:p>
    <w:p w14:paraId="7C7C642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ystem.out.println("Try Again!");</w:t>
      </w:r>
    </w:p>
    <w:p w14:paraId="4B1BAE2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FF4AA4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6834D0F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4D415AB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5F40EC4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58B6220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2AC07FE8" w14:textId="3D2E9312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status;</w:t>
      </w:r>
    </w:p>
    <w:p w14:paraId="35F7C0B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CAA349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02F3A832" w14:textId="3ECCEA9D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List&lt;Client&gt; showAllRec() throws SQLException  {</w:t>
      </w:r>
    </w:p>
    <w:p w14:paraId="58883D29" w14:textId="5651510A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</w:p>
    <w:p w14:paraId="7D9F342C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List&lt;Client&gt; c = new ArrayList&lt;&gt;();</w:t>
      </w:r>
    </w:p>
    <w:p w14:paraId="5FA16A8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337C03D" w14:textId="73ED7A0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lastRenderedPageBreak/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select * from clients";</w:t>
      </w:r>
    </w:p>
    <w:p w14:paraId="3127C702" w14:textId="786F4A10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4DB44763" w14:textId="60793AD3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257E3340" w14:textId="25D2A9F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atement stmt = (Statement) con.createStatement();</w:t>
      </w:r>
    </w:p>
    <w:p w14:paraId="6BC6898C" w14:textId="1DCF1F21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sultSet rs = stmt.executeQuery(sql);</w:t>
      </w:r>
    </w:p>
    <w:p w14:paraId="6990847D" w14:textId="2DEA09E2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while (rs.next()) {</w:t>
      </w:r>
    </w:p>
    <w:p w14:paraId="6837AC3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lient cl = new Client(rs.getInt(1), rs.getString(2), rs.getString(3), rs.getString(4),</w:t>
      </w:r>
    </w:p>
    <w:p w14:paraId="6D4CFD57" w14:textId="6664785B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s.getString(5), rs.getString(6));</w:t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.add(cl);</w:t>
      </w:r>
    </w:p>
    <w:p w14:paraId="3D9FF26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3C2461A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5AC3B2B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20AAF46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596F3E4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1BB422D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c;</w:t>
      </w:r>
    </w:p>
    <w:p w14:paraId="68A9B38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158191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3BC6FD7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BF698F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int delRecById(int clientId) throws SQLException {</w:t>
      </w:r>
    </w:p>
    <w:p w14:paraId="1E573AA9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37233B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delete from clients where clientID=?";</w:t>
      </w:r>
    </w:p>
    <w:p w14:paraId="1F36066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769FCBD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nt status = 0 ;</w:t>
      </w:r>
    </w:p>
    <w:p w14:paraId="6B5B188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0C9840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6DDA0FC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619C10F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3B43E59E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36CCAAF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reparedStatement pstmt = (PreparedStatement) con.prepareStatement(sql);</w:t>
      </w:r>
    </w:p>
    <w:p w14:paraId="64C804B9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46A008E7" w14:textId="376A2F93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pstmt.setInt(1, clientId);</w:t>
      </w:r>
    </w:p>
    <w:p w14:paraId="17F10F0A" w14:textId="7FAFDF2F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status = pstmt.executeUpdate();</w:t>
      </w:r>
    </w:p>
    <w:p w14:paraId="033F8E06" w14:textId="1912048A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if(status&gt;0) {</w:t>
      </w:r>
    </w:p>
    <w:p w14:paraId="3838389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</w:t>
      </w:r>
      <w:r w:rsidRPr="009C4709">
        <w:rPr>
          <w:rFonts w:ascii="Courier New" w:hAnsi="Courier New" w:cs="Courier New"/>
          <w:sz w:val="26"/>
          <w:szCs w:val="26"/>
        </w:rPr>
        <w:tab/>
        <w:t>System.out.println("Record Deleted!");</w:t>
      </w:r>
    </w:p>
    <w:p w14:paraId="5FDF225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}</w:t>
      </w:r>
    </w:p>
    <w:p w14:paraId="07E52A50" w14:textId="6344DC5A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lastRenderedPageBreak/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else {</w:t>
      </w:r>
    </w:p>
    <w:p w14:paraId="7D94E83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</w:t>
      </w:r>
      <w:r w:rsidRPr="009C4709">
        <w:rPr>
          <w:rFonts w:ascii="Courier New" w:hAnsi="Courier New" w:cs="Courier New"/>
          <w:sz w:val="26"/>
          <w:szCs w:val="26"/>
        </w:rPr>
        <w:tab/>
        <w:t>System.out.println("Please Try Again!");</w:t>
      </w:r>
    </w:p>
    <w:p w14:paraId="549CBBA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}</w:t>
      </w:r>
    </w:p>
    <w:p w14:paraId="080FBE7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5F09C5AC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14F14269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068D715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B41DD1C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status;</w:t>
      </w:r>
    </w:p>
    <w:p w14:paraId="28CC787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4735C89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55D298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4E67D8C2" w14:textId="2875855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Client getRecById(int curr_id) throws SQLException {</w:t>
      </w:r>
    </w:p>
    <w:p w14:paraId="1306387E" w14:textId="6A03A248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select * from clients where clientID=?";</w:t>
      </w:r>
    </w:p>
    <w:p w14:paraId="73973C8D" w14:textId="10EFCC02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341D043A" w14:textId="5A723261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lient cl = null ;</w:t>
      </w:r>
    </w:p>
    <w:p w14:paraId="5837E79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73BD0A89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364A12D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reparedStatement pstmt = (PreparedStatement) con.prepareStatement(sql);</w:t>
      </w:r>
    </w:p>
    <w:p w14:paraId="52C0CF3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7C159A96" w14:textId="63C647B4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pstmt.setInt(1,curr_id);</w:t>
      </w:r>
    </w:p>
    <w:p w14:paraId="00E8992D" w14:textId="48B9AA85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ResultSet rs = pstmt.executeQuery();</w:t>
      </w:r>
    </w:p>
    <w:p w14:paraId="6AB73CE7" w14:textId="15CF79E6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if(rs.next()) {</w:t>
      </w:r>
    </w:p>
    <w:p w14:paraId="5CDD33E8" w14:textId="53842E44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</w:t>
      </w:r>
      <w:r w:rsidRPr="009C4709">
        <w:rPr>
          <w:rFonts w:ascii="Courier New" w:hAnsi="Courier New" w:cs="Courier New"/>
          <w:sz w:val="26"/>
          <w:szCs w:val="26"/>
        </w:rPr>
        <w:tab/>
        <w:t>cl = new Client(rs.getInt(1),rs.getString(2),rs.getString(3),rs.getString(4),rs.getString(5),rs.getString(6));</w:t>
      </w:r>
    </w:p>
    <w:p w14:paraId="2D1D241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}</w:t>
      </w:r>
    </w:p>
    <w:p w14:paraId="51FDA9BE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0B65CAB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5B1FCA5E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6DA34ED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2D146E0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03CD561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cl;</w:t>
      </w:r>
    </w:p>
    <w:p w14:paraId="776D550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3863B3C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63F3AE3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int updateRec(Client updated_clnt,int old_id) throws SQLException {</w:t>
      </w:r>
    </w:p>
    <w:p w14:paraId="166FF35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FD7054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lastRenderedPageBreak/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update sql statement based on clientID</w:t>
      </w:r>
    </w:p>
    <w:p w14:paraId="56F2693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update clients set clientID=?,name=?,contact=?,itemShipped=?,dateShipped=?,dateReceived=? where clientID=?";</w:t>
      </w:r>
    </w:p>
    <w:p w14:paraId="2CBBE09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3EA4BB4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nt status = 0 ;</w:t>
      </w:r>
    </w:p>
    <w:p w14:paraId="50B08CB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01456F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475880C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950CCE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1BD16A6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761768D" w14:textId="3F8924A3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reparedStatement pstmt = (PreparedStatement) con.prepareStatement(sql);</w:t>
      </w:r>
    </w:p>
    <w:p w14:paraId="67509A65" w14:textId="0B4F4661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Int(1, updated_clnt.getClientID());</w:t>
      </w:r>
    </w:p>
    <w:p w14:paraId="2263C0EF" w14:textId="7B4B9D73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2, updated_clnt.getName());</w:t>
      </w:r>
    </w:p>
    <w:p w14:paraId="15A6E109" w14:textId="1EE4370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3, updated_clnt.getContact());</w:t>
      </w:r>
    </w:p>
    <w:p w14:paraId="17522005" w14:textId="34207AF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4, updated_clnt.getItemShipped());</w:t>
      </w:r>
    </w:p>
    <w:p w14:paraId="40A644B8" w14:textId="5D1AF52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5, updated_clnt.getDateShipped());</w:t>
      </w:r>
    </w:p>
    <w:p w14:paraId="35E5DF09" w14:textId="6E3BD0AD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String(6, updated_clnt.getDateReceived());</w:t>
      </w:r>
    </w:p>
    <w:p w14:paraId="6F9AA7FE" w14:textId="07C17230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stmt.setInt(7,old_id);</w:t>
      </w:r>
    </w:p>
    <w:p w14:paraId="75E9BE7A" w14:textId="2346604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status = pstmt.executeUpdate();</w:t>
      </w:r>
    </w:p>
    <w:p w14:paraId="026A5776" w14:textId="5DE91AAD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if(status&gt;0) {</w:t>
      </w:r>
    </w:p>
    <w:p w14:paraId="49577FE9" w14:textId="52B13B3C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</w:t>
      </w:r>
      <w:r w:rsidRPr="009C4709">
        <w:rPr>
          <w:rFonts w:ascii="Courier New" w:hAnsi="Courier New" w:cs="Courier New"/>
          <w:sz w:val="26"/>
          <w:szCs w:val="26"/>
        </w:rPr>
        <w:tab/>
        <w:t>System.out.println("Record Updated Successfully!");</w:t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}</w:t>
      </w:r>
    </w:p>
    <w:p w14:paraId="3CD2DAE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else {</w:t>
      </w:r>
    </w:p>
    <w:p w14:paraId="0024677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0FA15B9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</w:t>
      </w:r>
      <w:r w:rsidRPr="009C4709">
        <w:rPr>
          <w:rFonts w:ascii="Courier New" w:hAnsi="Courier New" w:cs="Courier New"/>
          <w:sz w:val="26"/>
          <w:szCs w:val="26"/>
        </w:rPr>
        <w:tab/>
        <w:t>System.out.println("Please Try Again!");</w:t>
      </w:r>
    </w:p>
    <w:p w14:paraId="3C43FEF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 xml:space="preserve">    }</w:t>
      </w:r>
    </w:p>
    <w:p w14:paraId="1798E75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FEE99B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5F8CD1E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385DA0D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7AF0906D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79E19F8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status;</w:t>
      </w:r>
    </w:p>
    <w:p w14:paraId="5FB1061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lastRenderedPageBreak/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254334F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</w:p>
    <w:p w14:paraId="1E539956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082E352A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public int checkRecExist(int id) throws SQLException {</w:t>
      </w:r>
    </w:p>
    <w:p w14:paraId="6FBA333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nt status = 0;</w:t>
      </w:r>
    </w:p>
    <w:p w14:paraId="554BD69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59734FD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select query to get record based on clientID</w:t>
      </w:r>
    </w:p>
    <w:p w14:paraId="37C9E84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ring sql = "select * from clients where clientID = "+id;</w:t>
      </w:r>
    </w:p>
    <w:p w14:paraId="57E0E67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69F5B0E0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Connection con = getConnection();</w:t>
      </w:r>
    </w:p>
    <w:p w14:paraId="118F7F2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490EE09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try {</w:t>
      </w:r>
    </w:p>
    <w:p w14:paraId="5ACA5193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EA85D0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atement stmt = (Statement) con.createStatement();</w:t>
      </w:r>
    </w:p>
    <w:p w14:paraId="3C04B8B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C2F3E04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sultSet rs = stmt.executeQuery(sql);</w:t>
      </w:r>
    </w:p>
    <w:p w14:paraId="5B6AEAC1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FBCDD0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if(!rs.isBeforeFirst()) {</w:t>
      </w:r>
    </w:p>
    <w:p w14:paraId="7B7768F8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status = 1;</w:t>
      </w:r>
    </w:p>
    <w:p w14:paraId="2F02EABB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1DF3CC7F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2CF8DF55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 catch (SQLException e) {</w:t>
      </w:r>
    </w:p>
    <w:p w14:paraId="629C866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// TODO Auto-generated catch block</w:t>
      </w:r>
    </w:p>
    <w:p w14:paraId="29DC5AE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e.printStackTrace();</w:t>
      </w:r>
    </w:p>
    <w:p w14:paraId="05975E8E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1B1327E2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return status;</w:t>
      </w:r>
    </w:p>
    <w:p w14:paraId="48EDC8B7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</w: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6539F67C" w14:textId="77777777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</w:p>
    <w:p w14:paraId="18677EAA" w14:textId="7BB1E35C" w:rsidR="009C4709" w:rsidRDefault="009C4709" w:rsidP="009C4709">
      <w:pPr>
        <w:pBdr>
          <w:bottom w:val="single" w:sz="6" w:space="1" w:color="auto"/>
        </w:pBdr>
        <w:rPr>
          <w:rFonts w:ascii="Courier New" w:hAnsi="Courier New" w:cs="Courier New"/>
          <w:sz w:val="26"/>
          <w:szCs w:val="26"/>
        </w:rPr>
      </w:pPr>
      <w:r w:rsidRPr="009C4709">
        <w:rPr>
          <w:rFonts w:ascii="Courier New" w:hAnsi="Courier New" w:cs="Courier New"/>
          <w:sz w:val="26"/>
          <w:szCs w:val="26"/>
        </w:rPr>
        <w:tab/>
        <w:t>}</w:t>
      </w:r>
    </w:p>
    <w:p w14:paraId="3E83F09E" w14:textId="3BCD3723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4AC91594" w14:textId="1F4D9CC5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7F83E869" w14:textId="027802DA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51121EAA" w14:textId="3F2F45D0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1396162E" w14:textId="7FDD9F79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743BF112" w14:textId="3A9C3327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15634380" w14:textId="1C21414C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42D2B223" w14:textId="2808C507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737B6EFD" w14:textId="615DCAC2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66384F36" w14:textId="1943C98C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15F8EE42" w14:textId="77777777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6F6C0501" w14:textId="3A433D21" w:rsidR="009C4709" w:rsidRPr="009C4709" w:rsidRDefault="009C4709" w:rsidP="006C2C86">
      <w:pPr>
        <w:rPr>
          <w:rFonts w:ascii="Courier New" w:hAnsi="Courier New" w:cs="Courier New"/>
          <w:b/>
          <w:bCs/>
          <w:sz w:val="26"/>
          <w:szCs w:val="26"/>
          <w:u w:val="single"/>
        </w:rPr>
      </w:pPr>
      <w:r w:rsidRPr="009C4709">
        <w:rPr>
          <w:rFonts w:ascii="Courier New" w:hAnsi="Courier New" w:cs="Courier New"/>
          <w:b/>
          <w:bCs/>
          <w:sz w:val="26"/>
          <w:szCs w:val="26"/>
          <w:u w:val="single"/>
        </w:rPr>
        <w:t>ClientServlet.java</w:t>
      </w:r>
    </w:p>
    <w:p w14:paraId="408CEB76" w14:textId="7931EADA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5D6C919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com.shipping_Company.model;</w:t>
      </w:r>
    </w:p>
    <w:p w14:paraId="291A5E2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39B6B5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IOException;</w:t>
      </w:r>
    </w:p>
    <w:p w14:paraId="2C70D82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io.PrintWriter;</w:t>
      </w:r>
    </w:p>
    <w:p w14:paraId="0020D57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sql.SQLException;</w:t>
      </w:r>
    </w:p>
    <w:p w14:paraId="06AAF24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.util.List;</w:t>
      </w:r>
    </w:p>
    <w:p w14:paraId="671D6DC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F09474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ServletException;</w:t>
      </w:r>
    </w:p>
    <w:p w14:paraId="5200CD5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annotation.WebServlet;</w:t>
      </w:r>
    </w:p>
    <w:p w14:paraId="03D1FBA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http.HttpServlet;</w:t>
      </w:r>
    </w:p>
    <w:p w14:paraId="29AF7A2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http.HttpServletRequest;</w:t>
      </w:r>
    </w:p>
    <w:p w14:paraId="4BEEE1A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http.HttpServletResponse;</w:t>
      </w:r>
    </w:p>
    <w:p w14:paraId="265353D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javax.servlet.http.HttpSession;</w:t>
      </w:r>
    </w:p>
    <w:p w14:paraId="65C4B50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661976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28FAE7D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3C9C381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* Servlet implementation class ClientServlet</w:t>
      </w:r>
    </w:p>
    <w:p w14:paraId="5021555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*/</w:t>
      </w:r>
    </w:p>
    <w:p w14:paraId="29D3321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46464"/>
          <w:sz w:val="20"/>
          <w:szCs w:val="20"/>
        </w:rPr>
        <w:t>@WebServle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/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263637A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lientServlet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HttpServlet {</w:t>
      </w:r>
    </w:p>
    <w:p w14:paraId="09021FE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rialVersionUID</w:t>
      </w:r>
      <w:r>
        <w:rPr>
          <w:rFonts w:ascii="Consolas" w:hAnsi="Consolas" w:cs="Consolas"/>
          <w:color w:val="000000"/>
          <w:sz w:val="20"/>
          <w:szCs w:val="20"/>
        </w:rPr>
        <w:t xml:space="preserve"> = 1L;</w:t>
      </w:r>
    </w:p>
    <w:p w14:paraId="318F45D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</w:t>
      </w:r>
    </w:p>
    <w:p w14:paraId="6076861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3E041E4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    *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@see</w:t>
      </w:r>
      <w:r>
        <w:rPr>
          <w:rFonts w:ascii="Consolas" w:hAnsi="Consolas" w:cs="Consolas"/>
          <w:color w:val="3F5FBF"/>
          <w:sz w:val="20"/>
          <w:szCs w:val="20"/>
        </w:rPr>
        <w:t xml:space="preserve"> HttpServlet#HttpServlet()</w:t>
      </w:r>
    </w:p>
    <w:p w14:paraId="3F09E9B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     */</w:t>
      </w:r>
    </w:p>
    <w:p w14:paraId="7A5841E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ClientServlet() {</w:t>
      </w:r>
    </w:p>
    <w:p w14:paraId="26E664F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uper</w:t>
      </w:r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6FBC040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onstructor stub</w:t>
      </w:r>
    </w:p>
    <w:p w14:paraId="1AF2CE5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6FE2C52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9B187E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5AB7D87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@see</w:t>
      </w:r>
      <w:r>
        <w:rPr>
          <w:rFonts w:ascii="Consolas" w:hAnsi="Consolas" w:cs="Consolas"/>
          <w:color w:val="3F5FBF"/>
          <w:sz w:val="20"/>
          <w:szCs w:val="20"/>
        </w:rPr>
        <w:t xml:space="preserve"> HttpServlet#doGet(HttpServletRequest request, HttpServletResponse response)</w:t>
      </w:r>
    </w:p>
    <w:p w14:paraId="59F88A3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/</w:t>
      </w:r>
    </w:p>
    <w:p w14:paraId="2EDAA41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otect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oGet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ServletException, IOException {</w:t>
      </w:r>
    </w:p>
    <w:p w14:paraId="14D6C15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0DC48B3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tContentType(</w:t>
      </w:r>
      <w:r>
        <w:rPr>
          <w:rFonts w:ascii="Consolas" w:hAnsi="Consolas" w:cs="Consolas"/>
          <w:color w:val="2A00FF"/>
          <w:sz w:val="20"/>
          <w:szCs w:val="20"/>
        </w:rPr>
        <w:t>"text/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81D779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D811DE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rintWriter </w:t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getWriter();</w:t>
      </w:r>
    </w:p>
    <w:p w14:paraId="4D64855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45C992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ServletPath();</w:t>
      </w:r>
    </w:p>
    <w:p w14:paraId="0F6C1D4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1ABD16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wi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778E625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C5FADB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D977CD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/display"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679E76D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541EB7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display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CF2705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BCCCA7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 xml:space="preserve"> ;</w:t>
      </w:r>
    </w:p>
    <w:p w14:paraId="0A7F2F2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}</w:t>
      </w:r>
    </w:p>
    <w:p w14:paraId="4C41172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/insert"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782121A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A150D9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insert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4B802F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255DF9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370AB3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464DEE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/edit"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4CC91FA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AD0700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editRec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965DFD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449BA5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B7D5C2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3458D9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/delete"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2E5523D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34C7DA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elete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87CDF8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99948C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8895C8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8B03C6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/update"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6C0B0C1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EDAECA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update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FB57B8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05131E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5F348E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efault</w:t>
      </w:r>
      <w:r>
        <w:rPr>
          <w:rFonts w:ascii="Consolas" w:hAnsi="Consolas" w:cs="Consolas"/>
          <w:color w:val="000000"/>
          <w:sz w:val="20"/>
          <w:szCs w:val="20"/>
        </w:rPr>
        <w:t>:{</w:t>
      </w:r>
    </w:p>
    <w:p w14:paraId="01416AD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5AB88A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2A00FF"/>
          <w:sz w:val="20"/>
          <w:szCs w:val="20"/>
        </w:rPr>
        <w:t>"Please enter a valid Url!!!!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0A729E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7FEFB5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BFD784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5FBE15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B0053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669B6B6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update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OException {</w:t>
      </w:r>
    </w:p>
    <w:p w14:paraId="73738A3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328AEE6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upd_id</w:t>
      </w:r>
      <w:r>
        <w:rPr>
          <w:rFonts w:ascii="Consolas" w:hAnsi="Consolas" w:cs="Consolas"/>
          <w:color w:val="000000"/>
          <w:sz w:val="20"/>
          <w:szCs w:val="20"/>
        </w:rPr>
        <w:t xml:space="preserve"> = 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6E8875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pd_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19DB91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pd_conta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contact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AD3DF4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pd_getShippedItem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getShippedItem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D28D0B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pd_get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getDateShippe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1DB482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pd_getDateReceiv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upd_getDateReceive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46CEE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HttpSession </w:t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Session(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211B2A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old_id</w:t>
      </w:r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>.getAttribute(</w:t>
      </w:r>
      <w:r>
        <w:rPr>
          <w:rFonts w:ascii="Consolas" w:hAnsi="Consolas" w:cs="Consolas"/>
          <w:color w:val="2A00FF"/>
          <w:sz w:val="20"/>
          <w:szCs w:val="20"/>
        </w:rPr>
        <w:t>"old_i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C002A8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 </w:t>
      </w:r>
      <w:r>
        <w:rPr>
          <w:rFonts w:ascii="Consolas" w:hAnsi="Consolas" w:cs="Consolas"/>
          <w:color w:val="6A3E3E"/>
          <w:sz w:val="20"/>
          <w:szCs w:val="20"/>
        </w:rPr>
        <w:t>updated_em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(</w:t>
      </w:r>
      <w:r>
        <w:rPr>
          <w:rFonts w:ascii="Consolas" w:hAnsi="Consolas" w:cs="Consolas"/>
          <w:color w:val="6A3E3E"/>
          <w:sz w:val="20"/>
          <w:szCs w:val="20"/>
        </w:rPr>
        <w:t>upd_id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upd_name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upd_contac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upd_getShippedItem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upd_getDateShippe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upd_getDateReceived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D6D5AA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Dao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Dao();</w:t>
      </w:r>
    </w:p>
    <w:p w14:paraId="673BCD6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C43B15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BF68CE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upd_id</w:t>
      </w:r>
      <w:r>
        <w:rPr>
          <w:rFonts w:ascii="Consolas" w:hAnsi="Consolas" w:cs="Consolas"/>
          <w:color w:val="000000"/>
          <w:sz w:val="20"/>
          <w:szCs w:val="20"/>
        </w:rPr>
        <w:t xml:space="preserve"> != </w:t>
      </w:r>
      <w:r>
        <w:rPr>
          <w:rFonts w:ascii="Consolas" w:hAnsi="Consolas" w:cs="Consolas"/>
          <w:color w:val="6A3E3E"/>
          <w:sz w:val="20"/>
          <w:szCs w:val="20"/>
        </w:rPr>
        <w:t>old_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C87516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E4AC90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checkRecExist(</w:t>
      </w:r>
      <w:r>
        <w:rPr>
          <w:rFonts w:ascii="Consolas" w:hAnsi="Consolas" w:cs="Consolas"/>
          <w:color w:val="6A3E3E"/>
          <w:sz w:val="20"/>
          <w:szCs w:val="20"/>
        </w:rPr>
        <w:t>upd_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610533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0B54335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3841DDA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51E13C1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8CB11D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3177B2D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1;</w:t>
      </w:r>
    </w:p>
    <w:p w14:paraId="58144D6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DEB235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0B7AB2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= 1) {</w:t>
      </w:r>
    </w:p>
    <w:p w14:paraId="012DDC4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5767380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updateRec(</w:t>
      </w:r>
      <w:r>
        <w:rPr>
          <w:rFonts w:ascii="Consolas" w:hAnsi="Consolas" w:cs="Consolas"/>
          <w:color w:val="6A3E3E"/>
          <w:sz w:val="20"/>
          <w:szCs w:val="20"/>
        </w:rPr>
        <w:t>updated_emp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old_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DDC2D0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2B8EA8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3B09BCE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7FA0693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7F2576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isplay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70ECE6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4E11E93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02BBC1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rintWriter </w:t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.getWriter(); </w:t>
      </w:r>
    </w:p>
    <w:p w14:paraId="48DC910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lient Id already exist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14:paraId="50B4BA5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05DA50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390B5F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1A195F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elete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OException {</w:t>
      </w:r>
    </w:p>
    <w:p w14:paraId="6F02879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4F18461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1455D4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Dao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Dao();</w:t>
      </w:r>
    </w:p>
    <w:p w14:paraId="0D18823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l_id</w:t>
      </w:r>
      <w:r>
        <w:rPr>
          <w:rFonts w:ascii="Consolas" w:hAnsi="Consolas" w:cs="Consolas"/>
          <w:color w:val="000000"/>
          <w:sz w:val="20"/>
          <w:szCs w:val="20"/>
        </w:rPr>
        <w:t xml:space="preserve"> = 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cl_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0047BFD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B9832E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8E511B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delRecById(</w:t>
      </w:r>
      <w:r>
        <w:rPr>
          <w:rFonts w:ascii="Consolas" w:hAnsi="Consolas" w:cs="Consolas"/>
          <w:color w:val="6A3E3E"/>
          <w:sz w:val="20"/>
          <w:szCs w:val="20"/>
        </w:rPr>
        <w:t>cl_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6E6A81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9CBAD8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75CC39A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36CD9FC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978625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A61D93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isplay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6D791A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6FBE97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937873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24B29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188EF7F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editRec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IOException {</w:t>
      </w:r>
    </w:p>
    <w:p w14:paraId="3FCA659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52A8339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l_curr_id</w:t>
      </w:r>
      <w:r>
        <w:rPr>
          <w:rFonts w:ascii="Consolas" w:hAnsi="Consolas" w:cs="Consolas"/>
          <w:color w:val="000000"/>
          <w:sz w:val="20"/>
          <w:szCs w:val="20"/>
        </w:rPr>
        <w:t xml:space="preserve">  = 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cl_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19CEEFC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2D0B42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Dao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Dao();</w:t>
      </w:r>
    </w:p>
    <w:p w14:paraId="0B9C0B5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C6CEEC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get info of client to be edited in cl by calling getRwcById method of ClientDao</w:t>
      </w:r>
    </w:p>
    <w:p w14:paraId="7A1091F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 </w:t>
      </w:r>
      <w:r>
        <w:rPr>
          <w:rFonts w:ascii="Consolas" w:hAnsi="Consolas" w:cs="Consolas"/>
          <w:color w:val="6A3E3E"/>
          <w:sz w:val="20"/>
          <w:szCs w:val="20"/>
        </w:rPr>
        <w:t>c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8BCBCE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2BA87DE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getRecById(</w:t>
      </w:r>
      <w:r>
        <w:rPr>
          <w:rFonts w:ascii="Consolas" w:hAnsi="Consolas" w:cs="Consolas"/>
          <w:color w:val="6A3E3E"/>
          <w:sz w:val="20"/>
          <w:szCs w:val="20"/>
        </w:rPr>
        <w:t>cl_curr_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9F1F9E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30CF29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32C3D62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1DFACE8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9D2451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2B1961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HttpSession  </w:t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Session();</w:t>
      </w:r>
    </w:p>
    <w:p w14:paraId="01D6D6A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9F6962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et clntToBeUpdated which stores client record to be updated</w:t>
      </w:r>
    </w:p>
    <w:p w14:paraId="73EAE77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>.setAttribute(</w:t>
      </w:r>
      <w:r>
        <w:rPr>
          <w:rFonts w:ascii="Consolas" w:hAnsi="Consolas" w:cs="Consolas"/>
          <w:color w:val="2A00FF"/>
          <w:sz w:val="20"/>
          <w:szCs w:val="20"/>
        </w:rPr>
        <w:t>"clntToBeUpdated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cl</w:t>
      </w:r>
      <w:r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15BF229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09ECAA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previous id of client</w:t>
      </w:r>
    </w:p>
    <w:p w14:paraId="46D153A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>.setAttribute(</w:t>
      </w:r>
      <w:r>
        <w:rPr>
          <w:rFonts w:ascii="Consolas" w:hAnsi="Consolas" w:cs="Consolas"/>
          <w:color w:val="2A00FF"/>
          <w:sz w:val="20"/>
          <w:szCs w:val="20"/>
        </w:rPr>
        <w:t>"old_id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cl_curr_id</w:t>
      </w:r>
      <w:r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14:paraId="6783894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C3677E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ndRedirect(</w:t>
      </w:r>
      <w:r>
        <w:rPr>
          <w:rFonts w:ascii="Consolas" w:hAnsi="Consolas" w:cs="Consolas"/>
          <w:color w:val="2A00FF"/>
          <w:sz w:val="20"/>
          <w:szCs w:val="20"/>
        </w:rPr>
        <w:t>"update.jsp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0A2D69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20E905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3C3D8E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5B660A4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insert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ServletException, IOException {</w:t>
      </w:r>
    </w:p>
    <w:p w14:paraId="74A66F7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300ED7E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tContentType(</w:t>
      </w:r>
      <w:r>
        <w:rPr>
          <w:rFonts w:ascii="Consolas" w:hAnsi="Consolas" w:cs="Consolas"/>
          <w:color w:val="2A00FF"/>
          <w:sz w:val="20"/>
          <w:szCs w:val="20"/>
        </w:rPr>
        <w:t>"text/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47CE70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6B7969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get parameters coming from form </w:t>
      </w:r>
    </w:p>
    <w:p w14:paraId="4C17F3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cl_id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4DF098A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BB0450B" w14:textId="487CE66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cl_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32EE192" w14:textId="7A9FD801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cl_contact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4857BC3" w14:textId="07F70346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tem_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item_shippe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5844436" w14:textId="523E6C9A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date_shipp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date_shippe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41A505A" w14:textId="2A45522C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date_receive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Parameter(</w:t>
      </w:r>
      <w:r>
        <w:rPr>
          <w:rFonts w:ascii="Consolas" w:hAnsi="Consolas" w:cs="Consolas"/>
          <w:color w:val="2A00FF"/>
          <w:sz w:val="20"/>
          <w:szCs w:val="20"/>
        </w:rPr>
        <w:t>"date_received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0894B4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et client obj with data</w:t>
      </w:r>
    </w:p>
    <w:p w14:paraId="1381A33E" w14:textId="406E2F3C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(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contac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item_shippe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date_shipped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date_received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B692561" w14:textId="7A89A2D5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Dao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Dao(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67F8A56" w14:textId="31C3CEE9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65EABF9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9C5B09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checkRecExist(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0157B4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1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32769E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4F668CA2" w14:textId="536B949F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1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C2DF0A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97518C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= 1) {</w:t>
      </w:r>
    </w:p>
    <w:p w14:paraId="1C450874" w14:textId="61316CE1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F62026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0E035FC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u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insertRec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27ECCE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1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588ACA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2754C64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1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7A48824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ABB368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isplay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B28F88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3DD2E7B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PrintWriter </w:t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.getWriter(); </w:t>
      </w:r>
    </w:p>
    <w:p w14:paraId="5F10832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lient Id already exist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14:paraId="1783DB3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87E80D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8225F9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09BB3F9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isplay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 IOException {</w:t>
      </w:r>
    </w:p>
    <w:p w14:paraId="6F833BC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189821E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0A01418" w14:textId="0D38B45A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tContentType(</w:t>
      </w:r>
      <w:r>
        <w:rPr>
          <w:rFonts w:ascii="Consolas" w:hAnsi="Consolas" w:cs="Consolas"/>
          <w:color w:val="2A00FF"/>
          <w:sz w:val="20"/>
          <w:szCs w:val="20"/>
        </w:rPr>
        <w:t>"text/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82FBAC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lientDao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lientDao();</w:t>
      </w:r>
    </w:p>
    <w:p w14:paraId="5A1C566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C2AA02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&lt;Client&gt; </w:t>
      </w:r>
      <w:r>
        <w:rPr>
          <w:rFonts w:ascii="Consolas" w:hAnsi="Consolas" w:cs="Consolas"/>
          <w:color w:val="6A3E3E"/>
          <w:sz w:val="20"/>
          <w:szCs w:val="20"/>
        </w:rPr>
        <w:t>client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A4FCF7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42D7D2E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lient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bj</w:t>
      </w:r>
      <w:r>
        <w:rPr>
          <w:rFonts w:ascii="Consolas" w:hAnsi="Consolas" w:cs="Consolas"/>
          <w:color w:val="000000"/>
          <w:sz w:val="20"/>
          <w:szCs w:val="20"/>
        </w:rPr>
        <w:t>.showAllRec();</w:t>
      </w:r>
    </w:p>
    <w:p w14:paraId="6CC23E8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SQL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2E6C39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atch block</w:t>
      </w:r>
    </w:p>
    <w:p w14:paraId="19EAA1B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printStackTrace();</w:t>
      </w:r>
    </w:p>
    <w:p w14:paraId="28B1BEBB" w14:textId="6F9E237E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90E6D4E" w14:textId="3A3D49D2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HttpSession </w:t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>.getSession(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2878A92" w14:textId="5C45D734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ession</w:t>
      </w:r>
      <w:r>
        <w:rPr>
          <w:rFonts w:ascii="Consolas" w:hAnsi="Consolas" w:cs="Consolas"/>
          <w:color w:val="000000"/>
          <w:sz w:val="20"/>
          <w:szCs w:val="20"/>
        </w:rPr>
        <w:t>.setAttribute(</w:t>
      </w:r>
      <w:r>
        <w:rPr>
          <w:rFonts w:ascii="Consolas" w:hAnsi="Consolas" w:cs="Consolas"/>
          <w:color w:val="2A00FF"/>
          <w:sz w:val="20"/>
          <w:szCs w:val="20"/>
        </w:rPr>
        <w:t>"clientList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client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11D1C44" w14:textId="7E5DBE8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.sendRedirect(</w:t>
      </w:r>
      <w:r>
        <w:rPr>
          <w:rFonts w:ascii="Consolas" w:hAnsi="Consolas" w:cs="Consolas"/>
          <w:color w:val="2A00FF"/>
          <w:sz w:val="20"/>
          <w:szCs w:val="20"/>
        </w:rPr>
        <w:t>"display.jsp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DAEB93F" w14:textId="6D36EFE5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30592D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5FBF"/>
          <w:sz w:val="20"/>
          <w:szCs w:val="20"/>
        </w:rPr>
        <w:t>/**</w:t>
      </w:r>
    </w:p>
    <w:p w14:paraId="57DED34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@see</w:t>
      </w:r>
      <w:r>
        <w:rPr>
          <w:rFonts w:ascii="Consolas" w:hAnsi="Consolas" w:cs="Consolas"/>
          <w:color w:val="3F5FBF"/>
          <w:sz w:val="20"/>
          <w:szCs w:val="20"/>
        </w:rPr>
        <w:t xml:space="preserve"> HttpServlet#doPost(HttpServletRequest request, HttpServletResponse response)</w:t>
      </w:r>
    </w:p>
    <w:p w14:paraId="1A5BA20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ab/>
        <w:t xml:space="preserve"> */</w:t>
      </w:r>
    </w:p>
    <w:p w14:paraId="4863EDF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otect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oPost(HttpServletRequest 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HttpServletResponse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ServletException, IOException {</w:t>
      </w:r>
    </w:p>
    <w:p w14:paraId="3CABF2A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2B88715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oGet(</w:t>
      </w:r>
      <w:r>
        <w:rPr>
          <w:rFonts w:ascii="Consolas" w:hAnsi="Consolas" w:cs="Consolas"/>
          <w:color w:val="6A3E3E"/>
          <w:sz w:val="20"/>
          <w:szCs w:val="20"/>
        </w:rPr>
        <w:t>reque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espons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C7108C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76B4D0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A77EED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0B0B96FF" w14:textId="09D914E0" w:rsidR="009C4709" w:rsidRDefault="009C4709" w:rsidP="006C2C86">
      <w:pPr>
        <w:pBdr>
          <w:bottom w:val="single" w:sz="12" w:space="1" w:color="auto"/>
        </w:pBdr>
        <w:rPr>
          <w:rFonts w:ascii="Courier New" w:hAnsi="Courier New" w:cs="Courier New"/>
          <w:sz w:val="26"/>
          <w:szCs w:val="26"/>
        </w:rPr>
      </w:pPr>
    </w:p>
    <w:p w14:paraId="019EA362" w14:textId="3DEE9CB3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05FE5E6B" w14:textId="40CC5E1C" w:rsidR="009C4709" w:rsidRDefault="009C4709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  <w:r w:rsidRPr="009C4709"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  <w:t>Display.jsp</w:t>
      </w:r>
    </w:p>
    <w:p w14:paraId="7B431D54" w14:textId="58C91274" w:rsidR="009C4709" w:rsidRDefault="009C4709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</w:p>
    <w:p w14:paraId="4236C32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ontent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49E97C0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color w:val="7F007F"/>
          <w:sz w:val="20"/>
          <w:szCs w:val="20"/>
        </w:rPr>
        <w:t>page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1D4899C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.util.*,com.shipping_Company.model.*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05400A5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14:paraId="04DA459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4AB6C7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F6E0D0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met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BF72EB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s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E6E53A8" w14:textId="0801A03A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ink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r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tyleshee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href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https://maxcdn.bootstrapcdn.com/bootstrap/4.0.0/css/bootstrap.min.cs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98C3C6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87F72C1" w14:textId="416C84D9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C62204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</w:t>
      </w:r>
    </w:p>
    <w:p w14:paraId="0FE2E44E" w14:textId="7B314003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ist&lt;Client&gt; clients =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(List) session.getAttribute(</w:t>
      </w:r>
      <w:r>
        <w:rPr>
          <w:rFonts w:ascii="Consolas" w:hAnsi="Consolas" w:cs="Consolas"/>
          <w:color w:val="2A00FF"/>
          <w:sz w:val="20"/>
          <w:szCs w:val="20"/>
          <w:u w:val="single"/>
        </w:rPr>
        <w:t>"clientList"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E5D50F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5FD4EA73" w14:textId="2B71A25C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14:paraId="70FE3B7D" w14:textId="416E7339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abl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able table-stri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bor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2A00FF"/>
          <w:sz w:val="20"/>
          <w:szCs w:val="20"/>
          <w:u w:val="single"/>
        </w:rPr>
        <w:t>"5px soli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1A92AF9C" w14:textId="4547165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r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I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Nam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ontac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Item Shippes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Shipp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Receiv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Updat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elet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h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r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0867A76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BF5F3F"/>
          <w:sz w:val="20"/>
          <w:szCs w:val="20"/>
        </w:rPr>
        <w:t>&lt;%</w:t>
      </w:r>
    </w:p>
    <w:p w14:paraId="0B8CCE1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11001FF4" w14:textId="5330F021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Client b: clients){   </w:t>
      </w:r>
    </w:p>
    <w:p w14:paraId="4CD694D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out.print(</w:t>
      </w:r>
      <w:r>
        <w:rPr>
          <w:rFonts w:ascii="Consolas" w:hAnsi="Consolas" w:cs="Consolas"/>
          <w:color w:val="2A00FF"/>
          <w:sz w:val="20"/>
          <w:szCs w:val="20"/>
        </w:rPr>
        <w:t>"&lt;tr&gt;&lt;td&gt;"</w:t>
      </w:r>
      <w:r>
        <w:rPr>
          <w:rFonts w:ascii="Consolas" w:hAnsi="Consolas" w:cs="Consolas"/>
          <w:color w:val="000000"/>
          <w:sz w:val="20"/>
          <w:szCs w:val="20"/>
        </w:rPr>
        <w:t>+b.getClientID()+</w:t>
      </w:r>
      <w:r>
        <w:rPr>
          <w:rFonts w:ascii="Consolas" w:hAnsi="Consolas" w:cs="Consolas"/>
          <w:color w:val="2A00FF"/>
          <w:sz w:val="20"/>
          <w:szCs w:val="20"/>
        </w:rPr>
        <w:t>"&lt;/td&gt; &lt;td&gt;"</w:t>
      </w:r>
      <w:r>
        <w:rPr>
          <w:rFonts w:ascii="Consolas" w:hAnsi="Consolas" w:cs="Consolas"/>
          <w:color w:val="000000"/>
          <w:sz w:val="20"/>
          <w:szCs w:val="20"/>
        </w:rPr>
        <w:t>+b.getName()+</w:t>
      </w:r>
      <w:r>
        <w:rPr>
          <w:rFonts w:ascii="Consolas" w:hAnsi="Consolas" w:cs="Consolas"/>
          <w:color w:val="2A00FF"/>
          <w:sz w:val="20"/>
          <w:szCs w:val="20"/>
        </w:rPr>
        <w:t>"&lt;/td&gt; &lt;td&gt;"</w:t>
      </w:r>
      <w:r>
        <w:rPr>
          <w:rFonts w:ascii="Consolas" w:hAnsi="Consolas" w:cs="Consolas"/>
          <w:color w:val="000000"/>
          <w:sz w:val="20"/>
          <w:szCs w:val="20"/>
        </w:rPr>
        <w:t>+b.getContact()+</w:t>
      </w:r>
      <w:r>
        <w:rPr>
          <w:rFonts w:ascii="Consolas" w:hAnsi="Consolas" w:cs="Consolas"/>
          <w:color w:val="2A00FF"/>
          <w:sz w:val="20"/>
          <w:szCs w:val="20"/>
        </w:rPr>
        <w:t>"&lt;/td&gt; &lt;td&gt;"</w:t>
      </w:r>
      <w:r>
        <w:rPr>
          <w:rFonts w:ascii="Consolas" w:hAnsi="Consolas" w:cs="Consolas"/>
          <w:color w:val="000000"/>
          <w:sz w:val="20"/>
          <w:szCs w:val="20"/>
        </w:rPr>
        <w:t>+b.getItemShipped()+</w:t>
      </w:r>
      <w:r>
        <w:rPr>
          <w:rFonts w:ascii="Consolas" w:hAnsi="Consolas" w:cs="Consolas"/>
          <w:color w:val="2A00FF"/>
          <w:sz w:val="20"/>
          <w:szCs w:val="20"/>
        </w:rPr>
        <w:t>"&lt;/td&gt; &lt;td&gt;"</w:t>
      </w:r>
      <w:r>
        <w:rPr>
          <w:rFonts w:ascii="Consolas" w:hAnsi="Consolas" w:cs="Consolas"/>
          <w:color w:val="000000"/>
          <w:sz w:val="20"/>
          <w:szCs w:val="20"/>
        </w:rPr>
        <w:t>+b.getDateShipped()+</w:t>
      </w:r>
      <w:r>
        <w:rPr>
          <w:rFonts w:ascii="Consolas" w:hAnsi="Consolas" w:cs="Consolas"/>
          <w:color w:val="2A00FF"/>
          <w:sz w:val="20"/>
          <w:szCs w:val="20"/>
        </w:rPr>
        <w:t>"&lt;/td&gt;  &lt;td&gt;"</w:t>
      </w:r>
      <w:r>
        <w:rPr>
          <w:rFonts w:ascii="Consolas" w:hAnsi="Consolas" w:cs="Consolas"/>
          <w:color w:val="000000"/>
          <w:sz w:val="20"/>
          <w:szCs w:val="20"/>
        </w:rPr>
        <w:t>+b.getDateReceived()+</w:t>
      </w:r>
      <w:r>
        <w:rPr>
          <w:rFonts w:ascii="Consolas" w:hAnsi="Consolas" w:cs="Consolas"/>
          <w:color w:val="2A00FF"/>
          <w:sz w:val="20"/>
          <w:szCs w:val="20"/>
        </w:rPr>
        <w:t>"&lt;/td&gt;  &lt;td&gt;&lt;a class='btn btn-primary' href='edit?b_id="</w:t>
      </w:r>
      <w:r>
        <w:rPr>
          <w:rFonts w:ascii="Consolas" w:hAnsi="Consolas" w:cs="Consolas"/>
          <w:color w:val="000000"/>
          <w:sz w:val="20"/>
          <w:szCs w:val="20"/>
        </w:rPr>
        <w:t>+b.getClientID()+</w:t>
      </w:r>
      <w:r>
        <w:rPr>
          <w:rFonts w:ascii="Consolas" w:hAnsi="Consolas" w:cs="Consolas"/>
          <w:color w:val="2A00FF"/>
          <w:sz w:val="20"/>
          <w:szCs w:val="20"/>
        </w:rPr>
        <w:t>"' role='button'&gt;Update&lt;/a&gt;&lt;/td&gt; &lt;td&gt;&lt;a class='btn btn-primary' href='delete?b_id="</w:t>
      </w:r>
      <w:r>
        <w:rPr>
          <w:rFonts w:ascii="Consolas" w:hAnsi="Consolas" w:cs="Consolas"/>
          <w:color w:val="000000"/>
          <w:sz w:val="20"/>
          <w:szCs w:val="20"/>
        </w:rPr>
        <w:t>+b.getClientID()+</w:t>
      </w:r>
      <w:r>
        <w:rPr>
          <w:rFonts w:ascii="Consolas" w:hAnsi="Consolas" w:cs="Consolas"/>
          <w:color w:val="2A00FF"/>
          <w:sz w:val="20"/>
          <w:szCs w:val="20"/>
        </w:rPr>
        <w:t>"' role='button'&gt;Delete&lt;/a&gt;&lt;/td&gt;  &lt;/tr&gt;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5BD7B6B" w14:textId="19025AE2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1134A44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14:paraId="40AEE7A8" w14:textId="0A6559E9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color w:val="000000"/>
          <w:sz w:val="20"/>
          <w:szCs w:val="20"/>
        </w:rPr>
        <w:t xml:space="preserve">      </w:t>
      </w:r>
    </w:p>
    <w:p w14:paraId="10F9F67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ab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07021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48CD534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href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'insert.jsp'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ADD NEW Client her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801495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3466D04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4D5DE8F" w14:textId="675095BF" w:rsidR="009C4709" w:rsidRPr="009C4709" w:rsidRDefault="009C4709" w:rsidP="009C4709">
      <w:pPr>
        <w:rPr>
          <w:rFonts w:ascii="Courier New" w:hAnsi="Courier New" w:cs="Courier New"/>
          <w:sz w:val="26"/>
          <w:szCs w:val="26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7D8A14D" w14:textId="623DAAA6" w:rsidR="009C4709" w:rsidRDefault="009C4709" w:rsidP="006C2C86">
      <w:pPr>
        <w:pBdr>
          <w:bottom w:val="single" w:sz="12" w:space="1" w:color="auto"/>
        </w:pBdr>
        <w:rPr>
          <w:rFonts w:ascii="Courier New" w:hAnsi="Courier New" w:cs="Courier New"/>
          <w:sz w:val="26"/>
          <w:szCs w:val="26"/>
        </w:rPr>
      </w:pPr>
    </w:p>
    <w:p w14:paraId="72C89E02" w14:textId="1656EBB8" w:rsidR="009C4709" w:rsidRDefault="009C4709" w:rsidP="006C2C86">
      <w:pPr>
        <w:pBdr>
          <w:bottom w:val="single" w:sz="12" w:space="1" w:color="auto"/>
        </w:pBdr>
        <w:rPr>
          <w:rFonts w:ascii="Courier New" w:hAnsi="Courier New" w:cs="Courier New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1F9DA279" wp14:editId="525C9796">
            <wp:extent cx="5943600" cy="35407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4B3CC" w14:textId="65CB1395" w:rsidR="009C4709" w:rsidRPr="009C4709" w:rsidRDefault="009C4709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</w:p>
    <w:p w14:paraId="3ABB23CE" w14:textId="153D23C6" w:rsidR="009C4709" w:rsidRPr="009C4709" w:rsidRDefault="009C4709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  <w:r w:rsidRPr="009C4709"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  <w:t>Insert.jsp</w:t>
      </w:r>
    </w:p>
    <w:p w14:paraId="672061F1" w14:textId="77777777" w:rsidR="00537398" w:rsidRDefault="00537398" w:rsidP="006C2C86">
      <w:pPr>
        <w:rPr>
          <w:rFonts w:ascii="Courier New" w:hAnsi="Courier New" w:cs="Courier New"/>
          <w:sz w:val="26"/>
          <w:szCs w:val="26"/>
        </w:rPr>
      </w:pPr>
    </w:p>
    <w:p w14:paraId="65B4F8B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ontent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6AB6A8B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color w:val="7F007F"/>
          <w:sz w:val="20"/>
          <w:szCs w:val="20"/>
        </w:rPr>
        <w:t>page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7C73A10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14:paraId="7AF5E2A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6063CB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85372D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met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46AB8AB" w14:textId="45586669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Insert Client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D3B421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ink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r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tyleshee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href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https://maxcdn.bootstrapcdn.com/bootstrap/4.0.0/css/bootstrap.min.cs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562B77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724D45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AF35A2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act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nser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4D6AC16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A94B61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i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I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619572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i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i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I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25308C9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28E6382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3B8C463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F6EC3F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nam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Nam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75F8FC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Nam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181A901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E17A0CB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</w:t>
      </w:r>
    </w:p>
    <w:p w14:paraId="7B807A0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AD6B9DD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contac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Contac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AA4F9D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contac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contac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Contac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5612CEC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A92ADC9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14:paraId="5821D28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496956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tem_shipp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Item Shipp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FEF77A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tem_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tem_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Item Shipp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60CD06B8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487B9A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14:paraId="55E927D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CAA081E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shipp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Shipp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2065CC3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Date Shipp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5921740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36D7D3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14:paraId="4A6ABD0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BE2284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receiv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Receiv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E30263A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receiv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_receiv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Date Receiv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</w:p>
    <w:p w14:paraId="0837516C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D3B414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14:paraId="754303BF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tn btn-primary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Submi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utt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6F3ABE0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D158305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br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D503E11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3A69F7B4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href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isplay.jsp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Go to display Pag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E509307" w14:textId="77777777" w:rsidR="009C4709" w:rsidRDefault="009C4709" w:rsidP="009C470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F121E54" w14:textId="4E68017B" w:rsidR="00537398" w:rsidRDefault="009C4709" w:rsidP="009C4709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70DAFA4" w14:textId="3317E5E5" w:rsidR="009C4709" w:rsidRDefault="009C4709" w:rsidP="009C4709">
      <w:pPr>
        <w:rPr>
          <w:rFonts w:ascii="Consolas" w:hAnsi="Consolas" w:cs="Consolas"/>
          <w:color w:val="008080"/>
          <w:sz w:val="20"/>
          <w:szCs w:val="20"/>
        </w:rPr>
      </w:pPr>
    </w:p>
    <w:p w14:paraId="36DB4853" w14:textId="73041071" w:rsidR="009C4709" w:rsidRDefault="009C4709" w:rsidP="009C4709">
      <w:pPr>
        <w:rPr>
          <w:rFonts w:ascii="Courier New" w:hAnsi="Courier New" w:cs="Courier New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7DF7A733" wp14:editId="2F96F132">
            <wp:extent cx="5943600" cy="6229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25EF8" w14:textId="77777777" w:rsidR="00537398" w:rsidRDefault="00537398" w:rsidP="006C2C86">
      <w:pPr>
        <w:rPr>
          <w:rFonts w:ascii="Courier New" w:hAnsi="Courier New" w:cs="Courier New"/>
          <w:sz w:val="26"/>
          <w:szCs w:val="26"/>
        </w:rPr>
      </w:pPr>
    </w:p>
    <w:p w14:paraId="22A243DC" w14:textId="77777777" w:rsidR="00537398" w:rsidRDefault="00537398" w:rsidP="006C2C86">
      <w:pPr>
        <w:rPr>
          <w:rFonts w:ascii="Courier New" w:hAnsi="Courier New" w:cs="Courier New"/>
          <w:sz w:val="26"/>
          <w:szCs w:val="26"/>
        </w:rPr>
      </w:pPr>
    </w:p>
    <w:p w14:paraId="46121AC0" w14:textId="77777777" w:rsidR="00537398" w:rsidRDefault="00537398" w:rsidP="006C2C86">
      <w:pPr>
        <w:rPr>
          <w:rFonts w:ascii="Courier New" w:hAnsi="Courier New" w:cs="Courier New"/>
          <w:sz w:val="26"/>
          <w:szCs w:val="26"/>
        </w:rPr>
      </w:pPr>
    </w:p>
    <w:p w14:paraId="3F990AB2" w14:textId="63973B76" w:rsidR="00537398" w:rsidRDefault="009C4709" w:rsidP="006C2C86">
      <w:pPr>
        <w:rPr>
          <w:rFonts w:ascii="Courier New" w:hAnsi="Courier New" w:cs="Courier New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112FEC9" wp14:editId="3D899EA0">
            <wp:extent cx="5943600" cy="35706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107D1" w14:textId="5D25B09F" w:rsidR="009C4709" w:rsidRDefault="009C4709" w:rsidP="006C2C86">
      <w:pPr>
        <w:pBdr>
          <w:bottom w:val="single" w:sz="6" w:space="1" w:color="auto"/>
        </w:pBdr>
        <w:rPr>
          <w:rFonts w:ascii="Courier New" w:hAnsi="Courier New" w:cs="Courier New"/>
          <w:sz w:val="26"/>
          <w:szCs w:val="26"/>
        </w:rPr>
      </w:pPr>
    </w:p>
    <w:p w14:paraId="64F89D55" w14:textId="30B8C422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3B4928AA" w14:textId="00A9D336" w:rsidR="009C4709" w:rsidRDefault="009C4709" w:rsidP="006C2C86">
      <w:pPr>
        <w:rPr>
          <w:rFonts w:ascii="Courier New" w:hAnsi="Courier New" w:cs="Courier New"/>
          <w:sz w:val="26"/>
          <w:szCs w:val="26"/>
        </w:rPr>
      </w:pPr>
    </w:p>
    <w:p w14:paraId="0E185CBE" w14:textId="4808436B" w:rsidR="009C4709" w:rsidRDefault="001E111A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  <w:r w:rsidRPr="001E111A"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  <w:t>Update.jsp</w:t>
      </w:r>
    </w:p>
    <w:p w14:paraId="000F481A" w14:textId="654DB3F5" w:rsidR="001E111A" w:rsidRDefault="001E111A" w:rsidP="006C2C86">
      <w:pPr>
        <w:rPr>
          <w:rFonts w:ascii="Courier New" w:hAnsi="Courier New" w:cs="Courier New"/>
          <w:b/>
          <w:bCs/>
          <w:i/>
          <w:iCs/>
          <w:sz w:val="26"/>
          <w:szCs w:val="26"/>
          <w:u w:val="single"/>
        </w:rPr>
      </w:pPr>
    </w:p>
    <w:p w14:paraId="087F9BF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ontent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228F8F7A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color w:val="7F007F"/>
          <w:sz w:val="20"/>
          <w:szCs w:val="20"/>
        </w:rPr>
        <w:t>pageEncoding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788003FF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6226552E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 xml:space="preserve">"com.shipping_Company.model.*"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39EB62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14:paraId="2ABFCED7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B6ED690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62A1E98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meta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8E45D40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Update Client Info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BDA244A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ink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rel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tyleshee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href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https://maxcdn.bootstrapcdn.com/bootstrap/4.0.0/css/bootstrap.min.css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AAEDBA9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4082B0B" w14:textId="35FBC650" w:rsidR="001E111A" w:rsidRDefault="001E111A" w:rsidP="00960ED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8682C1A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</w:t>
      </w:r>
    </w:p>
    <w:p w14:paraId="1F709287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Client client = (Client)session.getAttribute(</w:t>
      </w:r>
      <w:r>
        <w:rPr>
          <w:rFonts w:ascii="Consolas" w:hAnsi="Consolas" w:cs="Consolas"/>
          <w:color w:val="2A00FF"/>
          <w:sz w:val="20"/>
          <w:szCs w:val="20"/>
        </w:rPr>
        <w:t>"clntToBeUpdat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CB1F78C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127279AC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%&gt;</w:t>
      </w:r>
    </w:p>
    <w:p w14:paraId="4CB27DB8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68DEB8F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D92C67C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act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at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2D54E80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C315AF9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i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I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5C7BA718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cl_i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id"</w:t>
      </w:r>
      <w:r>
        <w:rPr>
          <w:rFonts w:ascii="Consolas" w:hAnsi="Consolas" w:cs="Consolas"/>
          <w:sz w:val="20"/>
          <w:szCs w:val="20"/>
        </w:rPr>
        <w:t xml:space="preserve"> 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I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ClientID() 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EC63D1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622F22C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5B1791E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4806CC2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name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Nam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2DD927C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nam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Name()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ED85E00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4D9B1C3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2971BE9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A16ABF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22D0C36E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contac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Client Contact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3DE6277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contac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Client Contac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contac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Contact()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41856F54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370CB498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D790534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6C9A1D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ShippedItem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Item Shipp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20536C6F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ShippedItem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Item 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ShippedItem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ItemShipped()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B73AD4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5FCC27AE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61B2DB5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BB53705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20C927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Shipp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Shipp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375C6674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Date 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Shipp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DateShipped()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ED34DF3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B626401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8A3569A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group col-sm-5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3D3E1C6D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Received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Date Receive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label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14:paraId="12D54A35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date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form-control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Receiv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placehold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Enter Date Receiv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upd_getDateReceive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BF5F3F"/>
          <w:sz w:val="20"/>
          <w:szCs w:val="20"/>
        </w:rPr>
        <w:t>&lt;%=</w:t>
      </w:r>
      <w:r>
        <w:rPr>
          <w:rFonts w:ascii="Consolas" w:hAnsi="Consolas" w:cs="Consolas"/>
          <w:color w:val="000000"/>
          <w:sz w:val="20"/>
          <w:szCs w:val="20"/>
        </w:rPr>
        <w:t xml:space="preserve">client.getDateReceived()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1B8C871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927E4F5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div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A877628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btn btn-primary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09CC866B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064D7EF5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660C2670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14:paraId="7B2B81AF" w14:textId="77777777" w:rsidR="001E111A" w:rsidRDefault="001E111A" w:rsidP="001E111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70FDA5C7" w14:textId="01988F4F" w:rsidR="001E111A" w:rsidRDefault="001E111A" w:rsidP="001E111A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14:paraId="54BE6FC3" w14:textId="28D2702C" w:rsidR="001E111A" w:rsidRDefault="001E111A" w:rsidP="001E111A">
      <w:pPr>
        <w:rPr>
          <w:rFonts w:ascii="Consolas" w:hAnsi="Consolas" w:cs="Consolas"/>
          <w:color w:val="008080"/>
          <w:sz w:val="20"/>
          <w:szCs w:val="20"/>
        </w:rPr>
      </w:pPr>
    </w:p>
    <w:p w14:paraId="2C260F3E" w14:textId="65596BB2" w:rsidR="001E111A" w:rsidRDefault="001D0ECC" w:rsidP="001E111A">
      <w:pPr>
        <w:rPr>
          <w:rFonts w:ascii="Courier New" w:hAnsi="Courier New" w:cs="Courier New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F88D2B3" wp14:editId="5BC838AD">
            <wp:extent cx="5943600" cy="46508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0789" cy="465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568BA" w14:textId="430F71F9" w:rsidR="001D0ECC" w:rsidRDefault="001D0ECC" w:rsidP="001E111A">
      <w:pPr>
        <w:rPr>
          <w:rFonts w:ascii="Courier New" w:hAnsi="Courier New" w:cs="Courier New"/>
          <w:sz w:val="26"/>
          <w:szCs w:val="26"/>
        </w:rPr>
      </w:pPr>
    </w:p>
    <w:p w14:paraId="4DAC7008" w14:textId="2176BCEB" w:rsidR="000F20F7" w:rsidRPr="001E111A" w:rsidRDefault="000F20F7" w:rsidP="001E111A">
      <w:pPr>
        <w:rPr>
          <w:rFonts w:ascii="Courier New" w:hAnsi="Courier New" w:cs="Courier New"/>
          <w:sz w:val="26"/>
          <w:szCs w:val="26"/>
        </w:rPr>
      </w:pPr>
      <w:r>
        <w:rPr>
          <w:rFonts w:ascii="Courier New" w:hAnsi="Courier New" w:cs="Courier New"/>
          <w:sz w:val="26"/>
          <w:szCs w:val="26"/>
        </w:rPr>
        <w:t xml:space="preserve">AFTER DELETE </w:t>
      </w:r>
      <w:r>
        <w:rPr>
          <w:noProof/>
        </w:rPr>
        <w:drawing>
          <wp:inline distT="0" distB="0" distL="0" distR="0" wp14:anchorId="1D3A3714" wp14:editId="301198D0">
            <wp:extent cx="5943600" cy="25273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20F7" w:rsidRPr="001E111A" w:rsidSect="00194441">
      <w:headerReference w:type="default" r:id="rId15"/>
      <w:footerReference w:type="default" r:id="rId16"/>
      <w:pgSz w:w="12240" w:h="15840"/>
      <w:pgMar w:top="1080" w:right="1440" w:bottom="1440" w:left="1440" w:header="708" w:footer="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CCDEE" w14:textId="77777777" w:rsidR="00BC0C8D" w:rsidRDefault="00BC0C8D" w:rsidP="00554A73">
      <w:r>
        <w:separator/>
      </w:r>
    </w:p>
  </w:endnote>
  <w:endnote w:type="continuationSeparator" w:id="0">
    <w:p w14:paraId="21D4CF83" w14:textId="77777777" w:rsidR="00BC0C8D" w:rsidRDefault="00BC0C8D" w:rsidP="00554A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576"/>
    </w:tblGrid>
    <w:tr w:rsidR="00821FF4" w14:paraId="369D588A" w14:textId="77777777" w:rsidTr="00554A73">
      <w:tc>
        <w:tcPr>
          <w:tcW w:w="9576" w:type="dxa"/>
          <w:tcBorders>
            <w:left w:val="nil"/>
            <w:bottom w:val="nil"/>
            <w:right w:val="nil"/>
          </w:tcBorders>
        </w:tcPr>
        <w:p w14:paraId="5BC1D88C" w14:textId="77777777" w:rsidR="00821FF4" w:rsidRPr="00554A73" w:rsidRDefault="00821FF4" w:rsidP="00554A73">
          <w:pPr>
            <w:pStyle w:val="Footer"/>
            <w:spacing w:before="120"/>
            <w:jc w:val="right"/>
            <w:rPr>
              <w:b/>
              <w:sz w:val="16"/>
              <w:szCs w:val="16"/>
            </w:rPr>
          </w:pPr>
          <w:r w:rsidRPr="00554A73">
            <w:rPr>
              <w:b/>
              <w:sz w:val="16"/>
              <w:szCs w:val="16"/>
            </w:rPr>
            <w:t>© 2014 LAMBTON COLLEGE IN TORONTO</w:t>
          </w:r>
        </w:p>
      </w:tc>
    </w:tr>
  </w:tbl>
  <w:p w14:paraId="4D5A6C44" w14:textId="77777777" w:rsidR="00821FF4" w:rsidRDefault="00821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5297E" w14:textId="77777777" w:rsidR="00BC0C8D" w:rsidRDefault="00BC0C8D" w:rsidP="00554A73">
      <w:r>
        <w:separator/>
      </w:r>
    </w:p>
  </w:footnote>
  <w:footnote w:type="continuationSeparator" w:id="0">
    <w:p w14:paraId="06E0C87D" w14:textId="77777777" w:rsidR="00BC0C8D" w:rsidRDefault="00BC0C8D" w:rsidP="00554A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821FF4" w14:paraId="5F4DC46D" w14:textId="77777777" w:rsidTr="00194441">
      <w:trPr>
        <w:trHeight w:val="897"/>
      </w:trPr>
      <w:tc>
        <w:tcPr>
          <w:tcW w:w="4788" w:type="dxa"/>
        </w:tcPr>
        <w:p w14:paraId="4824B7B2" w14:textId="77777777" w:rsidR="00821FF4" w:rsidRDefault="00821FF4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4FC0DE23" wp14:editId="3516B603">
                <wp:extent cx="1743075" cy="692582"/>
                <wp:effectExtent l="0" t="0" r="0" b="0"/>
                <wp:docPr id="1" name="Picture 1" descr="Q:\Lambton In Toronto\Marketing Materials\Logos\LambtonTorontoLogo JPG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Q:\Lambton In Toronto\Marketing Materials\Logos\LambtonTorontoLogo JPG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1433" cy="695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43A7F105" w14:textId="77777777" w:rsidR="00821FF4" w:rsidRDefault="00821FF4" w:rsidP="004862EA">
          <w:pPr>
            <w:pStyle w:val="Header"/>
            <w:jc w:val="center"/>
            <w:rPr>
              <w:i/>
              <w:sz w:val="32"/>
              <w:szCs w:val="32"/>
            </w:rPr>
          </w:pPr>
          <w:r w:rsidRPr="004862EA">
            <w:rPr>
              <w:i/>
              <w:sz w:val="32"/>
              <w:szCs w:val="32"/>
            </w:rPr>
            <w:t>CSD</w:t>
          </w:r>
          <w:r>
            <w:rPr>
              <w:i/>
              <w:sz w:val="32"/>
              <w:szCs w:val="32"/>
            </w:rPr>
            <w:t>_4464</w:t>
          </w:r>
          <w:r w:rsidR="007D1758">
            <w:rPr>
              <w:i/>
              <w:sz w:val="32"/>
              <w:szCs w:val="32"/>
            </w:rPr>
            <w:t>_3</w:t>
          </w:r>
        </w:p>
        <w:p w14:paraId="1CD62B74" w14:textId="77777777" w:rsidR="00821FF4" w:rsidRPr="00554A73" w:rsidRDefault="00821FF4" w:rsidP="004862EA">
          <w:pPr>
            <w:pStyle w:val="Header"/>
            <w:jc w:val="center"/>
            <w:rPr>
              <w:i/>
              <w:sz w:val="32"/>
              <w:szCs w:val="32"/>
            </w:rPr>
          </w:pPr>
          <w:r>
            <w:rPr>
              <w:i/>
              <w:sz w:val="32"/>
              <w:szCs w:val="32"/>
            </w:rPr>
            <w:t>Java Programming</w:t>
          </w:r>
        </w:p>
      </w:tc>
    </w:tr>
  </w:tbl>
  <w:p w14:paraId="457567C8" w14:textId="77777777" w:rsidR="00821FF4" w:rsidRDefault="00821FF4">
    <w:pPr>
      <w:pStyle w:val="Header"/>
    </w:pPr>
  </w:p>
  <w:p w14:paraId="441B49DC" w14:textId="77777777" w:rsidR="00821FF4" w:rsidRDefault="00821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65353"/>
    <w:multiLevelType w:val="hybridMultilevel"/>
    <w:tmpl w:val="E274F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E1DEF"/>
    <w:multiLevelType w:val="hybridMultilevel"/>
    <w:tmpl w:val="F87A0E86"/>
    <w:lvl w:ilvl="0" w:tplc="F9A608A4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5E968EE"/>
    <w:multiLevelType w:val="multilevel"/>
    <w:tmpl w:val="A588FF7A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4A1438"/>
    <w:multiLevelType w:val="hybridMultilevel"/>
    <w:tmpl w:val="61E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B35EF"/>
    <w:multiLevelType w:val="hybridMultilevel"/>
    <w:tmpl w:val="D1E83E56"/>
    <w:lvl w:ilvl="0" w:tplc="CA580CC8">
      <w:start w:val="1"/>
      <w:numFmt w:val="decimal"/>
      <w:lvlText w:val="%1."/>
      <w:lvlJc w:val="left"/>
      <w:pPr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5" w15:restartNumberingAfterBreak="0">
    <w:nsid w:val="26665BC1"/>
    <w:multiLevelType w:val="hybridMultilevel"/>
    <w:tmpl w:val="7E424650"/>
    <w:lvl w:ilvl="0" w:tplc="0409000F">
      <w:start w:val="1"/>
      <w:numFmt w:val="decimal"/>
      <w:lvlText w:val="%1."/>
      <w:lvlJc w:val="left"/>
      <w:pPr>
        <w:ind w:left="1155" w:hanging="360"/>
      </w:pPr>
    </w:lvl>
    <w:lvl w:ilvl="1" w:tplc="04090019" w:tentative="1">
      <w:start w:val="1"/>
      <w:numFmt w:val="lowerLetter"/>
      <w:lvlText w:val="%2."/>
      <w:lvlJc w:val="left"/>
      <w:pPr>
        <w:ind w:left="1875" w:hanging="360"/>
      </w:pPr>
    </w:lvl>
    <w:lvl w:ilvl="2" w:tplc="0409001B" w:tentative="1">
      <w:start w:val="1"/>
      <w:numFmt w:val="lowerRoman"/>
      <w:lvlText w:val="%3."/>
      <w:lvlJc w:val="right"/>
      <w:pPr>
        <w:ind w:left="2595" w:hanging="180"/>
      </w:pPr>
    </w:lvl>
    <w:lvl w:ilvl="3" w:tplc="0409000F" w:tentative="1">
      <w:start w:val="1"/>
      <w:numFmt w:val="decimal"/>
      <w:lvlText w:val="%4."/>
      <w:lvlJc w:val="left"/>
      <w:pPr>
        <w:ind w:left="3315" w:hanging="360"/>
      </w:pPr>
    </w:lvl>
    <w:lvl w:ilvl="4" w:tplc="04090019" w:tentative="1">
      <w:start w:val="1"/>
      <w:numFmt w:val="lowerLetter"/>
      <w:lvlText w:val="%5."/>
      <w:lvlJc w:val="left"/>
      <w:pPr>
        <w:ind w:left="4035" w:hanging="360"/>
      </w:pPr>
    </w:lvl>
    <w:lvl w:ilvl="5" w:tplc="0409001B" w:tentative="1">
      <w:start w:val="1"/>
      <w:numFmt w:val="lowerRoman"/>
      <w:lvlText w:val="%6."/>
      <w:lvlJc w:val="right"/>
      <w:pPr>
        <w:ind w:left="4755" w:hanging="180"/>
      </w:pPr>
    </w:lvl>
    <w:lvl w:ilvl="6" w:tplc="0409000F" w:tentative="1">
      <w:start w:val="1"/>
      <w:numFmt w:val="decimal"/>
      <w:lvlText w:val="%7."/>
      <w:lvlJc w:val="left"/>
      <w:pPr>
        <w:ind w:left="5475" w:hanging="360"/>
      </w:pPr>
    </w:lvl>
    <w:lvl w:ilvl="7" w:tplc="04090019" w:tentative="1">
      <w:start w:val="1"/>
      <w:numFmt w:val="lowerLetter"/>
      <w:lvlText w:val="%8."/>
      <w:lvlJc w:val="left"/>
      <w:pPr>
        <w:ind w:left="6195" w:hanging="360"/>
      </w:pPr>
    </w:lvl>
    <w:lvl w:ilvl="8" w:tplc="04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3A004F98"/>
    <w:multiLevelType w:val="hybridMultilevel"/>
    <w:tmpl w:val="CA3C1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A2219"/>
    <w:multiLevelType w:val="hybridMultilevel"/>
    <w:tmpl w:val="77C68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B0C38"/>
    <w:multiLevelType w:val="hybridMultilevel"/>
    <w:tmpl w:val="CBFAD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8A4E64"/>
    <w:multiLevelType w:val="hybridMultilevel"/>
    <w:tmpl w:val="31920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7"/>
  </w:num>
  <w:num w:numId="7">
    <w:abstractNumId w:val="6"/>
  </w:num>
  <w:num w:numId="8">
    <w:abstractNumId w:val="0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DM3MLc0Mja0MDRV0lEKTi0uzszPAykwrAUAJNr6PCwAAAA="/>
  </w:docVars>
  <w:rsids>
    <w:rsidRoot w:val="004862EA"/>
    <w:rsid w:val="0000725E"/>
    <w:rsid w:val="00007E55"/>
    <w:rsid w:val="00020A16"/>
    <w:rsid w:val="000210E1"/>
    <w:rsid w:val="00024A76"/>
    <w:rsid w:val="0004750C"/>
    <w:rsid w:val="00055B3C"/>
    <w:rsid w:val="00061926"/>
    <w:rsid w:val="000A1232"/>
    <w:rsid w:val="000B6AB3"/>
    <w:rsid w:val="000D398F"/>
    <w:rsid w:val="000E5198"/>
    <w:rsid w:val="000F20F7"/>
    <w:rsid w:val="00101AE5"/>
    <w:rsid w:val="00144ACF"/>
    <w:rsid w:val="001454BE"/>
    <w:rsid w:val="0015256C"/>
    <w:rsid w:val="00154BA5"/>
    <w:rsid w:val="00194441"/>
    <w:rsid w:val="00194CE7"/>
    <w:rsid w:val="00195A3B"/>
    <w:rsid w:val="001A546A"/>
    <w:rsid w:val="001A5566"/>
    <w:rsid w:val="001B5B7A"/>
    <w:rsid w:val="001B727B"/>
    <w:rsid w:val="001C6B85"/>
    <w:rsid w:val="001D0798"/>
    <w:rsid w:val="001D0ECC"/>
    <w:rsid w:val="001D264A"/>
    <w:rsid w:val="001D4016"/>
    <w:rsid w:val="001D6DB1"/>
    <w:rsid w:val="001E111A"/>
    <w:rsid w:val="001E4260"/>
    <w:rsid w:val="001E4C0E"/>
    <w:rsid w:val="001F515A"/>
    <w:rsid w:val="002077D9"/>
    <w:rsid w:val="002277B3"/>
    <w:rsid w:val="002310D3"/>
    <w:rsid w:val="00234C2E"/>
    <w:rsid w:val="0023508E"/>
    <w:rsid w:val="0024398B"/>
    <w:rsid w:val="00245A1C"/>
    <w:rsid w:val="00265247"/>
    <w:rsid w:val="00282C34"/>
    <w:rsid w:val="00297EF1"/>
    <w:rsid w:val="002A665F"/>
    <w:rsid w:val="002B2D1F"/>
    <w:rsid w:val="002C3660"/>
    <w:rsid w:val="002F1E40"/>
    <w:rsid w:val="00304A37"/>
    <w:rsid w:val="00316028"/>
    <w:rsid w:val="00317362"/>
    <w:rsid w:val="00324575"/>
    <w:rsid w:val="00332817"/>
    <w:rsid w:val="00351D7A"/>
    <w:rsid w:val="00357E4A"/>
    <w:rsid w:val="003813A6"/>
    <w:rsid w:val="003A0FD4"/>
    <w:rsid w:val="003A63C3"/>
    <w:rsid w:val="003B2E70"/>
    <w:rsid w:val="003B6A75"/>
    <w:rsid w:val="0040049C"/>
    <w:rsid w:val="00444363"/>
    <w:rsid w:val="004472E0"/>
    <w:rsid w:val="004862EA"/>
    <w:rsid w:val="004B32C7"/>
    <w:rsid w:val="004E007E"/>
    <w:rsid w:val="004E6FE7"/>
    <w:rsid w:val="004E702E"/>
    <w:rsid w:val="004F2B9C"/>
    <w:rsid w:val="00537398"/>
    <w:rsid w:val="00554A73"/>
    <w:rsid w:val="0055595A"/>
    <w:rsid w:val="0056589F"/>
    <w:rsid w:val="00567A14"/>
    <w:rsid w:val="00592713"/>
    <w:rsid w:val="005A75F8"/>
    <w:rsid w:val="005B0B00"/>
    <w:rsid w:val="005D7755"/>
    <w:rsid w:val="005E0EA8"/>
    <w:rsid w:val="005F2BFA"/>
    <w:rsid w:val="00640536"/>
    <w:rsid w:val="00662E85"/>
    <w:rsid w:val="00677E4C"/>
    <w:rsid w:val="00680CD7"/>
    <w:rsid w:val="00686AC8"/>
    <w:rsid w:val="006A1ECF"/>
    <w:rsid w:val="006B317A"/>
    <w:rsid w:val="006C17BF"/>
    <w:rsid w:val="006C2C86"/>
    <w:rsid w:val="006D2B33"/>
    <w:rsid w:val="006E66F8"/>
    <w:rsid w:val="00732B5E"/>
    <w:rsid w:val="00735B11"/>
    <w:rsid w:val="00762CE2"/>
    <w:rsid w:val="00781173"/>
    <w:rsid w:val="007827DB"/>
    <w:rsid w:val="0079052F"/>
    <w:rsid w:val="007D1758"/>
    <w:rsid w:val="007E6EF4"/>
    <w:rsid w:val="007F4B79"/>
    <w:rsid w:val="00814A35"/>
    <w:rsid w:val="00821FF4"/>
    <w:rsid w:val="00832B69"/>
    <w:rsid w:val="00833B02"/>
    <w:rsid w:val="0084132E"/>
    <w:rsid w:val="008456B2"/>
    <w:rsid w:val="00851A5E"/>
    <w:rsid w:val="008912E9"/>
    <w:rsid w:val="008A490D"/>
    <w:rsid w:val="00901048"/>
    <w:rsid w:val="00941654"/>
    <w:rsid w:val="00960ED9"/>
    <w:rsid w:val="00962843"/>
    <w:rsid w:val="0098711D"/>
    <w:rsid w:val="009A159C"/>
    <w:rsid w:val="009C4709"/>
    <w:rsid w:val="009D3018"/>
    <w:rsid w:val="009F35DF"/>
    <w:rsid w:val="009F37D9"/>
    <w:rsid w:val="00A04B8E"/>
    <w:rsid w:val="00A04CDE"/>
    <w:rsid w:val="00A45864"/>
    <w:rsid w:val="00A50707"/>
    <w:rsid w:val="00A54165"/>
    <w:rsid w:val="00AE6DE1"/>
    <w:rsid w:val="00AF0074"/>
    <w:rsid w:val="00B073D0"/>
    <w:rsid w:val="00B1585F"/>
    <w:rsid w:val="00B34B9C"/>
    <w:rsid w:val="00B622AD"/>
    <w:rsid w:val="00B642AA"/>
    <w:rsid w:val="00B652FB"/>
    <w:rsid w:val="00B82241"/>
    <w:rsid w:val="00B83D23"/>
    <w:rsid w:val="00B93A44"/>
    <w:rsid w:val="00BC0C8D"/>
    <w:rsid w:val="00C0037D"/>
    <w:rsid w:val="00C30DAA"/>
    <w:rsid w:val="00C33CF9"/>
    <w:rsid w:val="00C341C2"/>
    <w:rsid w:val="00C6625E"/>
    <w:rsid w:val="00C93470"/>
    <w:rsid w:val="00CB4304"/>
    <w:rsid w:val="00CB4C2C"/>
    <w:rsid w:val="00CC2B8B"/>
    <w:rsid w:val="00CE0DFC"/>
    <w:rsid w:val="00D00484"/>
    <w:rsid w:val="00D02040"/>
    <w:rsid w:val="00D027BE"/>
    <w:rsid w:val="00D20D88"/>
    <w:rsid w:val="00D30DE1"/>
    <w:rsid w:val="00D3568C"/>
    <w:rsid w:val="00D3749F"/>
    <w:rsid w:val="00D86569"/>
    <w:rsid w:val="00D9276B"/>
    <w:rsid w:val="00D9747F"/>
    <w:rsid w:val="00DD111F"/>
    <w:rsid w:val="00DE2C24"/>
    <w:rsid w:val="00DE3031"/>
    <w:rsid w:val="00DF0C8D"/>
    <w:rsid w:val="00E11A1E"/>
    <w:rsid w:val="00E15AC3"/>
    <w:rsid w:val="00E222FD"/>
    <w:rsid w:val="00E2700C"/>
    <w:rsid w:val="00E40C33"/>
    <w:rsid w:val="00E54118"/>
    <w:rsid w:val="00E87BC5"/>
    <w:rsid w:val="00E910FC"/>
    <w:rsid w:val="00E956CE"/>
    <w:rsid w:val="00EA7DC2"/>
    <w:rsid w:val="00EC47C6"/>
    <w:rsid w:val="00EC5DBD"/>
    <w:rsid w:val="00EE045A"/>
    <w:rsid w:val="00EE6E87"/>
    <w:rsid w:val="00F01456"/>
    <w:rsid w:val="00F044C8"/>
    <w:rsid w:val="00F2441D"/>
    <w:rsid w:val="00F27CBF"/>
    <w:rsid w:val="00F572A2"/>
    <w:rsid w:val="00F631C6"/>
    <w:rsid w:val="00F721AA"/>
    <w:rsid w:val="00F8398D"/>
    <w:rsid w:val="00F921FB"/>
    <w:rsid w:val="00FD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F5D8D5"/>
  <w15:docId w15:val="{6997F303-1512-433D-8079-FC32CEC2D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Theme="minorHAnsi" w:hAnsi="Tahoma" w:cs="Tahoma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2B9C"/>
    <w:pPr>
      <w:keepNext/>
      <w:keepLines/>
      <w:spacing w:before="200" w:line="276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4A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4A73"/>
  </w:style>
  <w:style w:type="paragraph" w:styleId="Footer">
    <w:name w:val="footer"/>
    <w:basedOn w:val="Normal"/>
    <w:link w:val="FooterChar"/>
    <w:uiPriority w:val="99"/>
    <w:unhideWhenUsed/>
    <w:rsid w:val="00554A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4A73"/>
  </w:style>
  <w:style w:type="paragraph" w:styleId="BalloonText">
    <w:name w:val="Balloon Text"/>
    <w:basedOn w:val="Normal"/>
    <w:link w:val="BalloonTextChar"/>
    <w:uiPriority w:val="99"/>
    <w:semiHidden/>
    <w:unhideWhenUsed/>
    <w:rsid w:val="00554A73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4A73"/>
    <w:rPr>
      <w:sz w:val="16"/>
      <w:szCs w:val="16"/>
    </w:rPr>
  </w:style>
  <w:style w:type="table" w:styleId="TableGrid">
    <w:name w:val="Table Grid"/>
    <w:basedOn w:val="TableNormal"/>
    <w:uiPriority w:val="59"/>
    <w:rsid w:val="00554A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6B8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F2B9C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NormalWeb">
    <w:name w:val="Normal (Web)"/>
    <w:basedOn w:val="Normal"/>
    <w:uiPriority w:val="99"/>
    <w:unhideWhenUsed/>
    <w:rsid w:val="004F2B9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CA"/>
    </w:rPr>
  </w:style>
  <w:style w:type="character" w:customStyle="1" w:styleId="apple-converted-space">
    <w:name w:val="apple-converted-space"/>
    <w:basedOn w:val="DefaultParagraphFont"/>
    <w:rsid w:val="004F2B9C"/>
  </w:style>
  <w:style w:type="character" w:customStyle="1" w:styleId="bold">
    <w:name w:val="bold"/>
    <w:basedOn w:val="DefaultParagraphFont"/>
    <w:rsid w:val="004F2B9C"/>
  </w:style>
  <w:style w:type="character" w:styleId="HTMLCode">
    <w:name w:val="HTML Code"/>
    <w:basedOn w:val="DefaultParagraphFont"/>
    <w:uiPriority w:val="99"/>
    <w:semiHidden/>
    <w:unhideWhenUsed/>
    <w:rsid w:val="004F2B9C"/>
    <w:rPr>
      <w:rFonts w:ascii="Courier New" w:eastAsia="Times New Roman" w:hAnsi="Courier New" w:cs="Courier New"/>
      <w:sz w:val="20"/>
      <w:szCs w:val="20"/>
    </w:rPr>
  </w:style>
  <w:style w:type="character" w:customStyle="1" w:styleId="codeinlineitalic">
    <w:name w:val="codeinlineitalic"/>
    <w:basedOn w:val="DefaultParagraphFont"/>
    <w:rsid w:val="004F2B9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2B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2B9C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italic">
    <w:name w:val="italic"/>
    <w:basedOn w:val="DefaultParagraphFont"/>
    <w:rsid w:val="004F2B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38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ana.Rechichi\Downloads\Lambton%20Quiz%20Template_Revised%20201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A4CAD4-3ADB-4E6B-89B1-4BEBA842A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mbton Quiz Template_Revised 2014</Template>
  <TotalTime>1565</TotalTime>
  <Pages>23</Pages>
  <Words>3166</Words>
  <Characters>18051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sumanthkumar raju suraparaju</cp:lastModifiedBy>
  <cp:revision>17</cp:revision>
  <cp:lastPrinted>2019-01-29T21:20:00Z</cp:lastPrinted>
  <dcterms:created xsi:type="dcterms:W3CDTF">2021-03-17T00:27:00Z</dcterms:created>
  <dcterms:modified xsi:type="dcterms:W3CDTF">2021-03-25T03:31:00Z</dcterms:modified>
</cp:coreProperties>
</file>